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70F7" w:rsidRDefault="00F07472">
      <w:pPr>
        <w:spacing w:after="0"/>
        <w:jc w:val="center"/>
      </w:pPr>
      <w:r>
        <w:t>RASPORED - SVEUČILIŠNI</w:t>
      </w:r>
      <w:r>
        <w:rPr>
          <w:color w:val="000000"/>
          <w:shd w:val="clear" w:color="auto" w:fill="FFFFFF"/>
        </w:rPr>
        <w:t xml:space="preserve"> PRIJEDIPLOMSKI</w:t>
      </w:r>
      <w:r>
        <w:rPr>
          <w:color w:val="000000"/>
        </w:rPr>
        <w:t xml:space="preserve"> </w:t>
      </w:r>
      <w:r>
        <w:t xml:space="preserve">STUDIJ </w:t>
      </w:r>
    </w:p>
    <w:p w:rsidR="002770F7" w:rsidRDefault="00F07472">
      <w:pPr>
        <w:spacing w:after="0"/>
        <w:jc w:val="center"/>
      </w:pPr>
      <w:r>
        <w:t xml:space="preserve">RANI I PREDŠKOLSKI ODGOJ I OBRAZOVANJE - IZVANREDNI </w:t>
      </w:r>
    </w:p>
    <w:p w:rsidR="002770F7" w:rsidRDefault="00F07472">
      <w:pPr>
        <w:spacing w:after="0"/>
        <w:jc w:val="center"/>
      </w:pPr>
      <w:r>
        <w:t xml:space="preserve">AK.G. 2023./2024., </w:t>
      </w:r>
      <w:r>
        <w:rPr>
          <w:b/>
          <w:bCs/>
        </w:rPr>
        <w:t xml:space="preserve">1. GODINA, </w:t>
      </w:r>
      <w:r>
        <w:rPr>
          <w:b/>
          <w:bCs/>
          <w:shd w:val="clear" w:color="auto" w:fill="FFFFFF"/>
        </w:rPr>
        <w:t>LJETNI SEMESTAR (</w:t>
      </w:r>
      <w:r>
        <w:rPr>
          <w:b/>
          <w:bCs/>
          <w:highlight w:val="yellow"/>
          <w:shd w:val="clear" w:color="auto" w:fill="FFFFFF"/>
        </w:rPr>
        <w:t>II.</w:t>
      </w:r>
      <w:r>
        <w:rPr>
          <w:b/>
          <w:bCs/>
          <w:shd w:val="clear" w:color="auto" w:fill="FFFFFF"/>
        </w:rPr>
        <w:t xml:space="preserve">)  </w:t>
      </w:r>
      <w:r>
        <w:rPr>
          <w:b/>
          <w:bCs/>
          <w:highlight w:val="yellow"/>
          <w:shd w:val="clear" w:color="auto" w:fill="FFFFFF"/>
        </w:rPr>
        <w:t>SLATINA</w:t>
      </w:r>
    </w:p>
    <w:p w:rsidR="002770F7" w:rsidRDefault="00F07472">
      <w:pPr>
        <w:spacing w:after="0" w:line="240" w:lineRule="auto"/>
        <w:rPr>
          <w:rFonts w:cs="Times New Roman"/>
          <w:bCs/>
        </w:rPr>
      </w:pPr>
      <w:r>
        <w:rPr>
          <w:rFonts w:cs="Times New Roman"/>
          <w:bCs/>
        </w:rPr>
        <w:t>Četvrtak - uživo</w:t>
      </w:r>
    </w:p>
    <w:p w:rsidR="002770F7" w:rsidRDefault="00F07472">
      <w:pPr>
        <w:spacing w:after="0" w:line="240" w:lineRule="auto"/>
        <w:rPr>
          <w:rFonts w:cs="Times New Roman"/>
          <w:bCs/>
        </w:rPr>
      </w:pPr>
      <w:r>
        <w:rPr>
          <w:rFonts w:cs="Times New Roman"/>
          <w:bCs/>
        </w:rPr>
        <w:t xml:space="preserve">Petak – uživo </w:t>
      </w:r>
    </w:p>
    <w:p w:rsidR="002770F7" w:rsidRDefault="00F07472">
      <w:pPr>
        <w:spacing w:after="0" w:line="240" w:lineRule="auto"/>
        <w:rPr>
          <w:rFonts w:cs="Times New Roman"/>
          <w:bCs/>
        </w:rPr>
      </w:pPr>
      <w:r>
        <w:rPr>
          <w:rFonts w:cs="Times New Roman"/>
          <w:bCs/>
        </w:rPr>
        <w:t xml:space="preserve">Subota – uživo </w:t>
      </w:r>
    </w:p>
    <w:p w:rsidR="002770F7" w:rsidRDefault="002770F7">
      <w:pPr>
        <w:spacing w:after="0"/>
        <w:rPr>
          <w:rFonts w:cs="Times New Roman"/>
          <w:bCs/>
        </w:rPr>
      </w:pPr>
    </w:p>
    <w:tbl>
      <w:tblPr>
        <w:tblStyle w:val="TableGrid"/>
        <w:tblW w:w="9894" w:type="dxa"/>
        <w:tblInd w:w="-147" w:type="dxa"/>
        <w:tblLook w:val="04A0" w:firstRow="1" w:lastRow="0" w:firstColumn="1" w:lastColumn="0" w:noHBand="0" w:noVBand="1"/>
      </w:tblPr>
      <w:tblGrid>
        <w:gridCol w:w="3292"/>
        <w:gridCol w:w="3318"/>
        <w:gridCol w:w="3284"/>
      </w:tblGrid>
      <w:tr w:rsidR="002770F7"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9. 2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402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. 3. 2024.</w:t>
            </w:r>
          </w:p>
        </w:tc>
      </w:tr>
      <w:tr w:rsidR="002770F7">
        <w:trPr>
          <w:trHeight w:val="825"/>
        </w:trPr>
        <w:tc>
          <w:tcPr>
            <w:tcW w:w="3374" w:type="dxa"/>
            <w:shd w:val="clear" w:color="auto" w:fill="auto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b/>
                <w:lang w:val="hr-HR"/>
              </w:rPr>
              <w:t xml:space="preserve"> </w:t>
            </w:r>
            <w:r>
              <w:rPr>
                <w:lang w:val="hr-HR"/>
              </w:rPr>
              <w:t xml:space="preserve">        </w:t>
            </w: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(P, 4 sata)</w:t>
            </w:r>
          </w:p>
          <w:p w:rsidR="002770F7" w:rsidRDefault="002770F7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auto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Dječja književnost s medijskom kulturom 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izv</w:t>
            </w:r>
            <w:r>
              <w:rPr>
                <w:lang w:val="hr-HR"/>
              </w:rPr>
              <w:t>.</w:t>
            </w:r>
            <w:r>
              <w:t xml:space="preserve"> prof.</w:t>
            </w:r>
            <w:r>
              <w:rPr>
                <w:lang w:val="hr-HR"/>
              </w:rPr>
              <w:t xml:space="preserve"> dr. sc. V</w:t>
            </w:r>
            <w:r>
              <w:t>alentina Majden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lang w:val="hr-HR"/>
              </w:rPr>
              <w:t xml:space="preserve"> 15</w:t>
            </w:r>
            <w:r>
              <w:t>,</w:t>
            </w:r>
            <w:r>
              <w:rPr>
                <w:lang w:val="hr-HR"/>
              </w:rPr>
              <w:t>00 – 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P, 5 sati)</w:t>
            </w:r>
          </w:p>
          <w:p w:rsidR="002770F7" w:rsidRDefault="002770F7">
            <w:pPr>
              <w:suppressAutoHyphens/>
              <w:spacing w:after="0" w:line="240" w:lineRule="auto"/>
              <w:jc w:val="center"/>
            </w:pPr>
          </w:p>
        </w:tc>
        <w:tc>
          <w:tcPr>
            <w:tcW w:w="3118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prof. dr. sc. Ružica Kolar-Šuper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,00 - 13,00 (</w:t>
            </w:r>
            <w:r>
              <w:rPr>
                <w:rFonts w:ascii="Calibri" w:eastAsia="Times New Roman" w:hAnsi="Calibri" w:cs="Calibri"/>
              </w:rPr>
              <w:t xml:space="preserve">P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Zavičajna povijest 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>r. sc. Pavao Nujić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3,30 – 17,15 (P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</w:tc>
      </w:tr>
      <w:tr w:rsidR="002770F7">
        <w:trPr>
          <w:trHeight w:val="338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7. 3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8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9. 3. 2024.</w:t>
            </w:r>
          </w:p>
        </w:tc>
      </w:tr>
      <w:tr w:rsidR="002770F7">
        <w:trPr>
          <w:trHeight w:val="908"/>
        </w:trPr>
        <w:tc>
          <w:tcPr>
            <w:tcW w:w="3374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bCs/>
                <w:lang w:val="hr-HR"/>
              </w:rPr>
            </w:pPr>
            <w:r>
              <w:rPr>
                <w:rFonts w:ascii="Calibri" w:eastAsia="Calibri" w:hAnsi="Calibri" w:cs="Times New Roman"/>
                <w:b/>
                <w:bCs/>
                <w:lang w:val="hr-HR"/>
              </w:rPr>
              <w:t>STRUČNA PRAKSA</w:t>
            </w:r>
          </w:p>
        </w:tc>
        <w:tc>
          <w:tcPr>
            <w:tcW w:w="3402" w:type="dxa"/>
            <w:shd w:val="clear" w:color="auto" w:fill="FFFFFF"/>
          </w:tcPr>
          <w:p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highlight w:val="yellow"/>
                <w:lang w:val="hr-HR"/>
              </w:rPr>
            </w:pP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highlight w:val="yellow"/>
                <w:lang w:val="hr-HR"/>
              </w:rPr>
            </w:pPr>
            <w:r>
              <w:rPr>
                <w:rFonts w:ascii="Calibri" w:eastAsia="Calibri" w:hAnsi="Calibri" w:cs="Times New Roman"/>
                <w:b/>
                <w:bCs/>
                <w:lang w:val="hr-HR"/>
              </w:rPr>
              <w:t>STRUČNA PRAKSA</w:t>
            </w: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prof. dr. sc. Ružica Kolar-Šuper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,00 - 13,00 (</w:t>
            </w:r>
            <w:r>
              <w:rPr>
                <w:rFonts w:ascii="Calibri" w:eastAsia="Times New Roman" w:hAnsi="Calibri" w:cs="Calibri"/>
              </w:rPr>
              <w:t xml:space="preserve">P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 .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6,30 (P, 4 sata)</w:t>
            </w: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</w:tr>
      <w:tr w:rsidR="002770F7">
        <w:trPr>
          <w:trHeight w:val="2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4. 3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5. 3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6. 3. 2024.</w:t>
            </w:r>
          </w:p>
        </w:tc>
      </w:tr>
      <w:tr w:rsidR="002770F7">
        <w:trPr>
          <w:trHeight w:val="578"/>
        </w:trPr>
        <w:tc>
          <w:tcPr>
            <w:tcW w:w="3374" w:type="dxa"/>
            <w:shd w:val="clear" w:color="auto" w:fill="FFFFFF"/>
          </w:tcPr>
          <w:p w:rsidR="002770F7" w:rsidRDefault="002770F7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Mirta Bijuković Maršić, v.pred.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 – 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S, 5 sati)</w:t>
            </w:r>
          </w:p>
          <w:p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rijana Škoro, asist.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-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 A skupina (V,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-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B skupina (V,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 C skupina (V,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_</w:t>
            </w:r>
          </w:p>
          <w:p w:rsidR="002770F7" w:rsidRDefault="00F07472">
            <w:pPr>
              <w:spacing w:after="0" w:line="240" w:lineRule="auto"/>
              <w:rPr>
                <w:b/>
                <w:bCs/>
              </w:rPr>
            </w:pPr>
            <w:r>
              <w:t xml:space="preserve">             </w:t>
            </w:r>
            <w:r>
              <w:rPr>
                <w:b/>
                <w:bCs/>
              </w:rPr>
              <w:t xml:space="preserve"> Engleski jezik I</w:t>
            </w:r>
          </w:p>
          <w:p w:rsidR="002770F7" w:rsidRDefault="00F07472">
            <w:pPr>
              <w:spacing w:after="0" w:line="240" w:lineRule="auto"/>
            </w:pPr>
            <w:r>
              <w:t xml:space="preserve">       doc. dr. sc. Ivana Moritz</w:t>
            </w:r>
          </w:p>
          <w:p w:rsidR="002770F7" w:rsidRDefault="00F07472">
            <w:pPr>
              <w:spacing w:after="0" w:line="240" w:lineRule="auto"/>
            </w:pPr>
            <w:r>
              <w:t xml:space="preserve">     15,30 - 18,30 (P, 4 sata)</w:t>
            </w:r>
          </w:p>
          <w:p w:rsidR="002770F7" w:rsidRDefault="002770F7">
            <w:pPr>
              <w:spacing w:after="0" w:line="240" w:lineRule="auto"/>
            </w:pPr>
          </w:p>
        </w:tc>
      </w:tr>
      <w:tr w:rsidR="002770F7">
        <w:trPr>
          <w:trHeight w:val="361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1. 3. 2024.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2. 3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3. 3. 2024.</w:t>
            </w:r>
          </w:p>
        </w:tc>
      </w:tr>
      <w:tr w:rsidR="002770F7">
        <w:trPr>
          <w:trHeight w:val="361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lang w:val="hr-HR"/>
              </w:rPr>
              <w:t>16,30 – 19,30 (P, 4 sata)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ška kultura 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-18</w:t>
            </w:r>
            <w:r>
              <w:t>,</w:t>
            </w:r>
            <w:r>
              <w:rPr>
                <w:lang w:val="hr-HR"/>
              </w:rPr>
              <w:t>30</w:t>
            </w:r>
            <w:r>
              <w:t xml:space="preserve"> </w:t>
            </w:r>
            <w:r>
              <w:rPr>
                <w:lang w:val="hr-HR"/>
              </w:rPr>
              <w:t>(V, 5 sati)</w:t>
            </w:r>
          </w:p>
          <w:p w:rsidR="002770F7" w:rsidRDefault="002770F7">
            <w:pPr>
              <w:spacing w:after="0" w:line="240" w:lineRule="auto"/>
              <w:jc w:val="center"/>
            </w:pP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Željko Gregorović, v.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3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>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7,15 (V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28. 3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 29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30. 3. 2024.</w:t>
            </w:r>
          </w:p>
        </w:tc>
      </w:tr>
      <w:tr w:rsidR="002770F7">
        <w:trPr>
          <w:trHeight w:val="569"/>
        </w:trPr>
        <w:tc>
          <w:tcPr>
            <w:tcW w:w="3374" w:type="dxa"/>
            <w:shd w:val="clear" w:color="auto" w:fill="F2F2F2" w:themeFill="background1" w:themeFillShade="F2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b/>
                <w:lang w:val="hr-HR"/>
              </w:rPr>
              <w:t xml:space="preserve"> </w:t>
            </w:r>
            <w:r>
              <w:rPr>
                <w:lang w:val="hr-HR"/>
              </w:rPr>
              <w:t xml:space="preserve">     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Veliki četvrtak</w:t>
            </w:r>
          </w:p>
        </w:tc>
        <w:tc>
          <w:tcPr>
            <w:tcW w:w="3402" w:type="dxa"/>
            <w:shd w:val="clear" w:color="auto" w:fill="F2F2F2" w:themeFill="background1" w:themeFillShade="F2"/>
          </w:tcPr>
          <w:p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  <w:p w:rsidR="002770F7" w:rsidRDefault="00F07472">
            <w:pPr>
              <w:spacing w:after="0" w:line="240" w:lineRule="auto"/>
              <w:jc w:val="center"/>
              <w:rPr>
                <w:color w:val="0000FF"/>
                <w:highlight w:val="green"/>
              </w:rPr>
            </w:pPr>
            <w:r>
              <w:t>Veliki petak</w:t>
            </w:r>
          </w:p>
        </w:tc>
        <w:tc>
          <w:tcPr>
            <w:tcW w:w="3118" w:type="dxa"/>
            <w:shd w:val="clear" w:color="auto" w:fill="F2F2F2" w:themeFill="background1" w:themeFillShade="F2"/>
          </w:tcPr>
          <w:p w:rsidR="002770F7" w:rsidRDefault="002770F7">
            <w:pPr>
              <w:spacing w:after="0" w:line="240" w:lineRule="auto"/>
            </w:pPr>
          </w:p>
          <w:p w:rsidR="002770F7" w:rsidRDefault="00F07472">
            <w:pPr>
              <w:spacing w:after="0" w:line="240" w:lineRule="auto"/>
              <w:ind w:firstLineChars="350" w:firstLine="770"/>
            </w:pPr>
            <w:r>
              <w:t>Velika subota</w:t>
            </w:r>
          </w:p>
          <w:p w:rsidR="002770F7" w:rsidRDefault="002770F7">
            <w:pPr>
              <w:spacing w:after="0" w:line="240" w:lineRule="auto"/>
              <w:ind w:firstLineChars="350" w:firstLine="770"/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4. 4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5. 4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6. 4. 2024.</w:t>
            </w:r>
          </w:p>
        </w:tc>
      </w:tr>
      <w:tr w:rsidR="002770F7">
        <w:trPr>
          <w:trHeight w:val="144"/>
        </w:trPr>
        <w:tc>
          <w:tcPr>
            <w:tcW w:w="3374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lang w:val="hr-HR"/>
              </w:rPr>
              <w:t xml:space="preserve">   </w:t>
            </w: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(P, 4 sata)</w:t>
            </w:r>
          </w:p>
          <w:p w:rsidR="002770F7" w:rsidRDefault="002770F7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izv. prof. dr. sc. Gordana Lesinger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15,00-19,00 (P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</w:pP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rijana Škoro, asist.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-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 A skupina (V,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-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B skupina (V,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 C skupina (V,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</w:t>
            </w:r>
          </w:p>
          <w:p w:rsidR="002770F7" w:rsidRDefault="00F07472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Engleski jezik I</w:t>
            </w:r>
          </w:p>
          <w:p w:rsidR="002770F7" w:rsidRDefault="00F07472">
            <w:pPr>
              <w:spacing w:after="0" w:line="240" w:lineRule="auto"/>
            </w:pPr>
            <w:r>
              <w:t xml:space="preserve">             Sara Ćavar, asist.</w:t>
            </w:r>
          </w:p>
          <w:p w:rsidR="002770F7" w:rsidRDefault="00F07472">
            <w:pPr>
              <w:spacing w:after="0" w:line="240" w:lineRule="auto"/>
            </w:pPr>
            <w:r>
              <w:t xml:space="preserve">     15,30 - 18,30 (V, 4 sata)</w:t>
            </w: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1. 4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2. 4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3. 4. 2024.</w:t>
            </w:r>
            <w:r>
              <w:rPr>
                <w:lang w:val="hr-HR"/>
              </w:rPr>
              <w:t xml:space="preserve"> </w:t>
            </w:r>
          </w:p>
        </w:tc>
      </w:tr>
      <w:tr w:rsidR="002770F7">
        <w:trPr>
          <w:trHeight w:val="651"/>
        </w:trPr>
        <w:tc>
          <w:tcPr>
            <w:tcW w:w="3374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gij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-17</w:t>
            </w:r>
            <w:r>
              <w:t>,</w:t>
            </w:r>
            <w:r>
              <w:rPr>
                <w:lang w:val="hr-HR"/>
              </w:rPr>
              <w:t>17</w:t>
            </w:r>
            <w:r>
              <w:t xml:space="preserve"> </w:t>
            </w:r>
            <w:r>
              <w:rPr>
                <w:lang w:val="hr-HR"/>
              </w:rPr>
              <w:t>(S, 3 sati)</w:t>
            </w:r>
          </w:p>
        </w:tc>
        <w:tc>
          <w:tcPr>
            <w:tcW w:w="3402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izv</w:t>
            </w:r>
            <w:r>
              <w:rPr>
                <w:lang w:val="hr-HR"/>
              </w:rPr>
              <w:t>.</w:t>
            </w:r>
            <w:r>
              <w:t xml:space="preserve"> prof.</w:t>
            </w:r>
            <w:r>
              <w:rPr>
                <w:lang w:val="hr-HR"/>
              </w:rPr>
              <w:t xml:space="preserve"> dr. sc.</w:t>
            </w:r>
            <w:r>
              <w:t xml:space="preserve"> Valentina Majdenić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-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</w:t>
            </w:r>
            <w:r>
              <w:t xml:space="preserve">P, </w:t>
            </w:r>
            <w:r>
              <w:rPr>
                <w:lang w:val="hr-HR"/>
              </w:rPr>
              <w:t>5 sati)</w:t>
            </w:r>
          </w:p>
          <w:p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18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rFonts w:cs="Calibri"/>
                <w:b/>
                <w:lang w:val="hr-HR"/>
              </w:rPr>
            </w:pPr>
            <w:r>
              <w:rPr>
                <w:rFonts w:cs="Calibri"/>
                <w:b/>
                <w:lang w:val="hr-HR"/>
              </w:rPr>
              <w:t xml:space="preserve">Pedagogija ranog i predškolskog odgoja i obrazovanja 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</w:rPr>
              <w:t>d</w:t>
            </w:r>
            <w:r>
              <w:rPr>
                <w:rFonts w:cs="Calibri"/>
                <w:lang w:val="hr-HR"/>
              </w:rPr>
              <w:t>r. sc. Katarina Bogatić, pred.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rFonts w:cs="Calibri"/>
                <w:lang w:val="hr-HR"/>
              </w:rPr>
              <w:t>9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00-16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00 (P, 4 sata, S, 4 sata)</w:t>
            </w: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8. 4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9. 4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0. 4. 2024.</w:t>
            </w:r>
          </w:p>
        </w:tc>
      </w:tr>
      <w:tr w:rsidR="002770F7">
        <w:trPr>
          <w:trHeight w:val="520"/>
        </w:trPr>
        <w:tc>
          <w:tcPr>
            <w:tcW w:w="3374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gij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(S, 4 sati)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8,00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izv. prof. dr. sc. Valentina Majdenić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9,00 (P, 5 sati)</w:t>
            </w: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rijana Škoro, asist.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30-10,45 A skupina (V, 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0,45-13,00 B skupina (V, 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,00-15,15 C skupina (V,3 sata)</w:t>
            </w: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5. 4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6. 4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7. 4. 2024.</w:t>
            </w:r>
          </w:p>
        </w:tc>
      </w:tr>
      <w:tr w:rsidR="002770F7">
        <w:trPr>
          <w:trHeight w:val="841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ška kultura 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(V, 5 sati)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8,30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i</w:t>
            </w:r>
            <w:r>
              <w:rPr>
                <w:lang w:val="hr-HR"/>
              </w:rPr>
              <w:t>zv.</w:t>
            </w:r>
            <w:r>
              <w:t xml:space="preserve"> </w:t>
            </w:r>
            <w:r>
              <w:rPr>
                <w:lang w:val="hr-HR"/>
              </w:rPr>
              <w:t>prof.</w:t>
            </w:r>
            <w:r>
              <w:t xml:space="preserve"> </w:t>
            </w:r>
            <w:r>
              <w:rPr>
                <w:lang w:val="hr-HR"/>
              </w:rPr>
              <w:t>dr.</w:t>
            </w:r>
            <w:r>
              <w:t xml:space="preserve"> </w:t>
            </w:r>
            <w:r>
              <w:rPr>
                <w:lang w:val="hr-HR"/>
              </w:rPr>
              <w:t xml:space="preserve">sc. </w:t>
            </w:r>
            <w:r>
              <w:t>Gordana Lesinger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-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</w:t>
            </w:r>
            <w:r>
              <w:t xml:space="preserve">P, </w:t>
            </w:r>
            <w:r>
              <w:rPr>
                <w:lang w:val="hr-HR"/>
              </w:rPr>
              <w:t>5 sati)</w:t>
            </w:r>
          </w:p>
          <w:p w:rsidR="002770F7" w:rsidRDefault="002770F7">
            <w:pPr>
              <w:spacing w:after="0" w:line="240" w:lineRule="auto"/>
              <w:jc w:val="center"/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Željko Gregorović, v.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9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15 – 13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 xml:space="preserve"> (</w:t>
            </w:r>
            <w:r>
              <w:rPr>
                <w:rFonts w:ascii="Calibri" w:eastAsia="Times New Roman" w:hAnsi="Calibri" w:cs="Calibri"/>
              </w:rPr>
              <w:t xml:space="preserve">V, </w:t>
            </w:r>
            <w:r>
              <w:rPr>
                <w:rFonts w:ascii="Calibri" w:eastAsia="Times New Roman" w:hAnsi="Calibri" w:cs="Calibri"/>
                <w:lang w:val="hr-HR"/>
              </w:rPr>
              <w:t>5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7,15 (V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 xml:space="preserve"> ČETVRTAK 2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. 5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  <w:r>
              <w:rPr>
                <w:highlight w:val="cyan"/>
                <w:lang w:val="hr-HR"/>
              </w:rPr>
              <w:t>SUBOTA 4. 5. 2024.</w:t>
            </w:r>
          </w:p>
        </w:tc>
      </w:tr>
      <w:tr w:rsidR="002770F7">
        <w:trPr>
          <w:trHeight w:val="192"/>
        </w:trPr>
        <w:tc>
          <w:tcPr>
            <w:tcW w:w="3374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ška kultura 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(V, 5 sati)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8,30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Dječja književnost s medijskom kulturom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Mirta Bijuković Maršić, v. pred.</w:t>
            </w:r>
          </w:p>
          <w:p w:rsidR="002770F7" w:rsidRDefault="00F07472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  <w:r>
              <w:rPr>
                <w:lang w:val="hr-HR"/>
              </w:rPr>
              <w:t>15,00 – 19,00 (S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rijana Škoro, asist.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30-10,45 A skupina (V, 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0,45-13,00 B skupina (V,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,00-15,15 C skupina (V,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</w:t>
            </w:r>
          </w:p>
          <w:p w:rsidR="002770F7" w:rsidRDefault="00F07472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Engleski jezik I</w:t>
            </w:r>
          </w:p>
          <w:p w:rsidR="002770F7" w:rsidRDefault="00F07472">
            <w:pPr>
              <w:spacing w:after="0" w:line="240" w:lineRule="auto"/>
            </w:pPr>
            <w:r>
              <w:t xml:space="preserve">             Sara Ćavar, asist.</w:t>
            </w:r>
          </w:p>
          <w:p w:rsidR="002770F7" w:rsidRDefault="00F07472">
            <w:pPr>
              <w:spacing w:after="0" w:line="240" w:lineRule="auto"/>
            </w:pPr>
            <w:r>
              <w:t xml:space="preserve">     15,30 - 18,30 (V, 4 sata)</w:t>
            </w:r>
          </w:p>
          <w:p w:rsidR="002770F7" w:rsidRDefault="002770F7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9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0. 5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1. 5. 2024.</w:t>
            </w:r>
          </w:p>
        </w:tc>
      </w:tr>
      <w:tr w:rsidR="002770F7">
        <w:trPr>
          <w:trHeight w:val="192"/>
        </w:trPr>
        <w:tc>
          <w:tcPr>
            <w:tcW w:w="3374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gij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d</w:t>
            </w:r>
            <w:r>
              <w:rPr>
                <w:lang w:val="hr-HR"/>
              </w:rPr>
              <w:t>oc. dr. sc. Rastovsk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 15</w:t>
            </w:r>
            <w:r>
              <w:t>,</w:t>
            </w:r>
            <w:r>
              <w:rPr>
                <w:lang w:val="hr-HR"/>
              </w:rPr>
              <w:t>00 – 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P, 5 sati)</w:t>
            </w:r>
          </w:p>
          <w:p w:rsidR="002770F7" w:rsidRDefault="002770F7">
            <w:pPr>
              <w:spacing w:after="0" w:line="240" w:lineRule="auto"/>
              <w:jc w:val="center"/>
            </w:pP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lang w:val="hr-HR"/>
              </w:rPr>
            </w:pPr>
            <w:r>
              <w:rPr>
                <w:b/>
                <w:bCs/>
                <w:color w:val="000000" w:themeColor="text1"/>
                <w:lang w:val="hr-HR"/>
              </w:rPr>
              <w:t>Dječja književnost s medijskom kulturom</w:t>
            </w:r>
          </w:p>
          <w:p w:rsidR="002770F7" w:rsidRDefault="00F07472">
            <w:pPr>
              <w:spacing w:after="0" w:line="240" w:lineRule="auto"/>
              <w:jc w:val="center"/>
              <w:rPr>
                <w:color w:val="000000" w:themeColor="text1"/>
                <w:lang w:val="hr-HR"/>
              </w:rPr>
            </w:pPr>
            <w:r>
              <w:rPr>
                <w:color w:val="000000" w:themeColor="text1"/>
                <w:lang w:val="hr-HR"/>
              </w:rPr>
              <w:t>Mirta Bijuković Maršić, v.pred.</w:t>
            </w:r>
          </w:p>
          <w:p w:rsidR="002770F7" w:rsidRDefault="00F07472">
            <w:pPr>
              <w:spacing w:after="0" w:line="240" w:lineRule="auto"/>
              <w:jc w:val="center"/>
              <w:rPr>
                <w:color w:val="000000" w:themeColor="text1"/>
                <w:lang w:val="hr-HR"/>
              </w:rPr>
            </w:pPr>
            <w:r>
              <w:rPr>
                <w:color w:val="000000" w:themeColor="text1"/>
                <w:lang w:val="hr-HR"/>
              </w:rPr>
              <w:t>15</w:t>
            </w:r>
            <w:r>
              <w:rPr>
                <w:color w:val="000000" w:themeColor="text1"/>
              </w:rPr>
              <w:t>,</w:t>
            </w:r>
            <w:r>
              <w:rPr>
                <w:color w:val="000000" w:themeColor="text1"/>
                <w:lang w:val="hr-HR"/>
              </w:rPr>
              <w:t>00 – 19</w:t>
            </w:r>
            <w:r>
              <w:rPr>
                <w:color w:val="000000" w:themeColor="text1"/>
              </w:rPr>
              <w:t>,</w:t>
            </w:r>
            <w:r>
              <w:rPr>
                <w:color w:val="000000" w:themeColor="text1"/>
                <w:lang w:val="hr-HR"/>
              </w:rPr>
              <w:t>00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hr-HR"/>
              </w:rPr>
              <w:t>(S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color w:val="000000" w:themeColor="text1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color w:val="000000" w:themeColor="text1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cs="Calibri"/>
                <w:b/>
                <w:lang w:val="hr-HR"/>
              </w:rPr>
            </w:pPr>
            <w:r>
              <w:rPr>
                <w:rFonts w:cs="Calibri"/>
                <w:b/>
                <w:lang w:val="hr-HR"/>
              </w:rPr>
              <w:t xml:space="preserve">Pedagogija ranog i predškolskog odgoja i obrazovanja 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</w:rPr>
              <w:t>d</w:t>
            </w:r>
            <w:r>
              <w:rPr>
                <w:rFonts w:cs="Calibri"/>
                <w:lang w:val="hr-HR"/>
              </w:rPr>
              <w:t>r. sc. Katarina Bogatić, 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  <w:lang w:val="hr-HR"/>
              </w:rPr>
              <w:t>9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00-13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30</w:t>
            </w:r>
            <w:r>
              <w:rPr>
                <w:rFonts w:cs="Calibri"/>
              </w:rPr>
              <w:t xml:space="preserve"> </w:t>
            </w:r>
            <w:r>
              <w:rPr>
                <w:rFonts w:cs="Calibri"/>
                <w:lang w:val="hr-HR"/>
              </w:rPr>
              <w:t>(P, 3 sata, S, 3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</w:rPr>
              <w:t>__________________________</w:t>
            </w:r>
            <w:r>
              <w:rPr>
                <w:rFonts w:cs="Calibri"/>
                <w:lang w:val="hr-HR"/>
              </w:rPr>
              <w:t xml:space="preserve"> 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Zavičajna povijest 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>r. sc. Pavao Nujić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4,00 – 17,00 (P, 4 sati)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6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7. 5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8. 5. 2024.</w:t>
            </w: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gij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d</w:t>
            </w:r>
            <w:r>
              <w:rPr>
                <w:lang w:val="hr-HR"/>
              </w:rPr>
              <w:t>oc. dr. sc. Rastovsk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 15</w:t>
            </w:r>
            <w:r>
              <w:t>,</w:t>
            </w:r>
            <w:r>
              <w:rPr>
                <w:lang w:val="hr-HR"/>
              </w:rPr>
              <w:t>00 – 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P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izv.prof.dr.sc. Gordana Lesinger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15,00-19,00 (P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highlight w:val="green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18" w:type="dxa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rijana Škoro, asist.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-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 A skupina (V, 3 sata)</w:t>
            </w:r>
          </w:p>
          <w:p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 xml:space="preserve">  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-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B skupina (V,3 sata)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 C skupina (V,3 sata)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</w:t>
            </w:r>
          </w:p>
          <w:p w:rsidR="002770F7" w:rsidRDefault="00F07472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Engleski jezik I</w:t>
            </w:r>
          </w:p>
          <w:p w:rsidR="002770F7" w:rsidRDefault="00F07472">
            <w:pPr>
              <w:spacing w:after="0" w:line="240" w:lineRule="auto"/>
            </w:pPr>
            <w:r>
              <w:t xml:space="preserve">       doc. dr. sc. Ivana Moritz</w:t>
            </w:r>
          </w:p>
          <w:p w:rsidR="002770F7" w:rsidRDefault="00F07472">
            <w:pPr>
              <w:spacing w:after="0" w:line="240" w:lineRule="auto"/>
            </w:pPr>
            <w:r>
              <w:t xml:space="preserve">     15,30 - 18,30 (P, 4 sata)</w:t>
            </w: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ČETVRTAK 23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4. 5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5. 5. 2024.</w:t>
            </w: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Zavičajna povijest 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>r. sc. Pavao Nujić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5,00 – 18,00 (P, 4 sata)</w:t>
            </w: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Željko Gregorović, v.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5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8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15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9,00 – 13,00 (V, 5 sati) 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__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Zavičajna povijest 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>r. sc. Pavao Nujić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4,00 – 17,00 (P, 2 sata, S, 2 sata)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30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1. 5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. 6. 2024.</w:t>
            </w:r>
          </w:p>
        </w:tc>
      </w:tr>
      <w:tr w:rsidR="002770F7">
        <w:trPr>
          <w:trHeight w:val="1343"/>
        </w:trPr>
        <w:tc>
          <w:tcPr>
            <w:tcW w:w="3374" w:type="dxa"/>
            <w:shd w:val="clear" w:color="auto" w:fill="FFF2CC"/>
          </w:tcPr>
          <w:p w:rsidR="002770F7" w:rsidRDefault="002770F7">
            <w:pPr>
              <w:spacing w:after="0" w:line="240" w:lineRule="auto"/>
              <w:jc w:val="center"/>
              <w:rPr>
                <w:color w:val="FF0000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color w:val="FF0000"/>
                <w:lang w:val="hr-HR"/>
              </w:rPr>
            </w:pPr>
          </w:p>
          <w:p w:rsidR="002770F7" w:rsidRDefault="00F07472">
            <w:pPr>
              <w:spacing w:after="0" w:line="240" w:lineRule="auto"/>
              <w:jc w:val="center"/>
              <w:rPr>
                <w:color w:val="FF0000"/>
              </w:rPr>
            </w:pPr>
            <w:r>
              <w:t>Dan državnosti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cs="Calibri"/>
                <w:b/>
                <w:lang w:val="hr-HR"/>
              </w:rPr>
            </w:pPr>
            <w:r>
              <w:rPr>
                <w:rFonts w:cs="Calibri"/>
                <w:b/>
                <w:lang w:val="hr-HR"/>
              </w:rPr>
              <w:t xml:space="preserve">Pedagogija ranog i predškolskog odgoja i obrazovanja 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</w:rPr>
              <w:t>d</w:t>
            </w:r>
            <w:r>
              <w:rPr>
                <w:rFonts w:cs="Calibri"/>
                <w:lang w:val="hr-HR"/>
              </w:rPr>
              <w:t>r. sc. Katarina Bogatić, 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  <w:lang w:val="hr-HR"/>
              </w:rPr>
              <w:t>18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15-19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00</w:t>
            </w:r>
            <w:r>
              <w:rPr>
                <w:rFonts w:cs="Calibri"/>
              </w:rPr>
              <w:t xml:space="preserve"> </w:t>
            </w:r>
            <w:r>
              <w:rPr>
                <w:rFonts w:cs="Calibri"/>
                <w:lang w:val="hr-HR"/>
              </w:rPr>
              <w:t>(</w:t>
            </w:r>
            <w:r>
              <w:rPr>
                <w:rFonts w:cs="Calibri"/>
              </w:rPr>
              <w:t>k</w:t>
            </w:r>
            <w:r>
              <w:rPr>
                <w:rFonts w:cs="Calibri"/>
                <w:lang w:val="hr-HR"/>
              </w:rPr>
              <w:t>olokvij, P, 1 sat)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Željko Gregorović, v.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2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 xml:space="preserve"> (V,</w:t>
            </w:r>
            <w:r>
              <w:rPr>
                <w:rFonts w:ascii="Calibri" w:eastAsia="Times New Roman" w:hAnsi="Calibri" w:cs="Calibri"/>
              </w:rPr>
              <w:t xml:space="preserve"> kolokvij, </w:t>
            </w:r>
            <w:r>
              <w:rPr>
                <w:rFonts w:ascii="Calibri" w:eastAsia="Times New Roman" w:hAnsi="Calibri" w:cs="Calibri"/>
                <w:lang w:val="hr-HR"/>
              </w:rPr>
              <w:t>2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Zavičajna povijest</w:t>
            </w:r>
            <w:r>
              <w:rPr>
                <w:rFonts w:ascii="Calibri" w:eastAsia="Times New Roman" w:hAnsi="Calibri" w:cs="Calibri"/>
                <w:lang w:val="hr-HR"/>
              </w:rPr>
              <w:t xml:space="preserve"> 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>r. sc. Pavao Nujić</w:t>
            </w:r>
          </w:p>
          <w:p w:rsidR="002770F7" w:rsidRDefault="00F07472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3,00 – 17,00 (S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  <w:r>
              <w:rPr>
                <w:highlight w:val="magenta"/>
                <w:lang w:val="hr-HR"/>
              </w:rPr>
              <w:t>ČETVRTAK 6. 6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  <w:r>
              <w:rPr>
                <w:highlight w:val="green"/>
                <w:lang w:val="hr-HR"/>
              </w:rPr>
              <w:t>PETAK 7. 6. 2024.</w:t>
            </w:r>
          </w:p>
        </w:tc>
        <w:tc>
          <w:tcPr>
            <w:tcW w:w="311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 w:eastAsia="hr-HR"/>
              </w:rPr>
            </w:pPr>
            <w:r>
              <w:rPr>
                <w:highlight w:val="cyan"/>
                <w:lang w:val="hr-HR"/>
              </w:rPr>
              <w:t>SUBOTA 8. 6. 2024.</w:t>
            </w:r>
          </w:p>
        </w:tc>
      </w:tr>
      <w:tr w:rsidR="002770F7">
        <w:trPr>
          <w:trHeight w:val="192"/>
        </w:trPr>
        <w:tc>
          <w:tcPr>
            <w:tcW w:w="3374" w:type="dxa"/>
            <w:tcBorders>
              <w:bottom w:val="single" w:sz="4" w:space="0" w:color="auto"/>
            </w:tcBorders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</w:tc>
      </w:tr>
    </w:tbl>
    <w:p w:rsidR="002770F7" w:rsidRDefault="00F07472">
      <w:r>
        <w:br w:type="page"/>
      </w:r>
    </w:p>
    <w:p w:rsidR="002770F7" w:rsidRDefault="00F07472">
      <w:pPr>
        <w:spacing w:after="0"/>
        <w:jc w:val="center"/>
      </w:pPr>
      <w:r>
        <w:lastRenderedPageBreak/>
        <w:t>RASPORED - SVEUČILIŠNI</w:t>
      </w:r>
      <w:r>
        <w:rPr>
          <w:color w:val="000000"/>
          <w:shd w:val="clear" w:color="auto" w:fill="FFFFFF"/>
        </w:rPr>
        <w:t xml:space="preserve"> PRIJEDIPLOMSKI</w:t>
      </w:r>
      <w:r>
        <w:rPr>
          <w:color w:val="000000"/>
        </w:rPr>
        <w:t xml:space="preserve"> </w:t>
      </w:r>
      <w:r>
        <w:t xml:space="preserve">STUDIJ </w:t>
      </w:r>
    </w:p>
    <w:p w:rsidR="002770F7" w:rsidRDefault="00F07472">
      <w:pPr>
        <w:spacing w:after="0"/>
        <w:jc w:val="center"/>
      </w:pPr>
      <w:r>
        <w:t xml:space="preserve">RANI I PREDŠKOLSKI ODGOJ I OBRAZOVANJE - IZVANREDNI </w:t>
      </w:r>
    </w:p>
    <w:p w:rsidR="002770F7" w:rsidRDefault="00F07472">
      <w:pPr>
        <w:spacing w:after="0"/>
        <w:jc w:val="center"/>
        <w:rPr>
          <w:b/>
          <w:bCs/>
        </w:rPr>
      </w:pPr>
      <w:r>
        <w:t xml:space="preserve">AK.G. 2023./2024., </w:t>
      </w:r>
      <w:r>
        <w:rPr>
          <w:b/>
          <w:bCs/>
        </w:rPr>
        <w:t xml:space="preserve">2. GODINA, </w:t>
      </w:r>
      <w:r>
        <w:rPr>
          <w:b/>
          <w:bCs/>
          <w:shd w:val="clear" w:color="auto" w:fill="FFFFFF"/>
        </w:rPr>
        <w:t>LJETNI SEMESTAR (</w:t>
      </w:r>
      <w:r>
        <w:rPr>
          <w:b/>
          <w:bCs/>
          <w:highlight w:val="yellow"/>
          <w:shd w:val="clear" w:color="auto" w:fill="FFFFFF"/>
        </w:rPr>
        <w:t>IV.</w:t>
      </w:r>
      <w:r>
        <w:rPr>
          <w:b/>
          <w:bCs/>
          <w:shd w:val="clear" w:color="auto" w:fill="FFFFFF"/>
        </w:rPr>
        <w:t xml:space="preserve">)  </w:t>
      </w:r>
      <w:r>
        <w:rPr>
          <w:b/>
          <w:bCs/>
          <w:highlight w:val="yellow"/>
          <w:shd w:val="clear" w:color="auto" w:fill="FFFFFF"/>
        </w:rPr>
        <w:t>SLATINA</w:t>
      </w:r>
    </w:p>
    <w:p w:rsidR="002770F7" w:rsidRDefault="00F07472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>Četvrtak - uživo</w:t>
      </w:r>
    </w:p>
    <w:p w:rsidR="002770F7" w:rsidRDefault="00F07472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 xml:space="preserve">Petak – uživo </w:t>
      </w:r>
    </w:p>
    <w:p w:rsidR="002770F7" w:rsidRDefault="00F07472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 xml:space="preserve">Subota – uživo </w:t>
      </w:r>
    </w:p>
    <w:p w:rsidR="002770F7" w:rsidRDefault="002770F7">
      <w:pPr>
        <w:spacing w:after="0"/>
        <w:rPr>
          <w:rFonts w:cs="Times New Roman"/>
          <w:bCs/>
        </w:rPr>
      </w:pPr>
    </w:p>
    <w:tbl>
      <w:tblPr>
        <w:tblStyle w:val="TableGrid"/>
        <w:tblW w:w="9894" w:type="dxa"/>
        <w:tblInd w:w="-147" w:type="dxa"/>
        <w:tblLook w:val="04A0" w:firstRow="1" w:lastRow="0" w:firstColumn="1" w:lastColumn="0" w:noHBand="0" w:noVBand="1"/>
      </w:tblPr>
      <w:tblGrid>
        <w:gridCol w:w="3200"/>
        <w:gridCol w:w="3299"/>
        <w:gridCol w:w="3395"/>
      </w:tblGrid>
      <w:tr w:rsidR="002770F7"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 ČETVRTAK 29. 2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380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. 3. 2024.</w:t>
            </w:r>
            <w:r>
              <w:rPr>
                <w:shd w:val="clear" w:color="auto" w:fill="FFFF00"/>
                <w:lang w:val="hr-HR"/>
              </w:rPr>
              <w:t xml:space="preserve"> 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. 3. 2024.</w:t>
            </w:r>
          </w:p>
        </w:tc>
      </w:tr>
      <w:tr w:rsidR="002770F7">
        <w:trPr>
          <w:trHeight w:val="825"/>
        </w:trPr>
        <w:tc>
          <w:tcPr>
            <w:tcW w:w="3338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Likovna kultur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izv. prof. dr. sc. Jelena Kovačević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8,00 (P, V, 4 sata)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lang w:val="hr-HR"/>
              </w:rPr>
              <w:t>Kineziološka metodika u integriranom kurikulu</w:t>
            </w:r>
            <w:r>
              <w:rPr>
                <w:lang w:val="hr-HR"/>
              </w:rPr>
              <w:t xml:space="preserve"> (nadoknada)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Manuela Sejkor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8,15-20,15 (V, 3 sata, grupa A)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sportska dvorana u školi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auto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2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6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Kineziološka metodika u integriranom kurikulu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r. sc. Daria Župan Tadijanov, 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highlight w:val="yellow"/>
                <w:lang w:val="hr-HR"/>
              </w:rPr>
            </w:pPr>
            <w:r>
              <w:rPr>
                <w:lang w:val="hr-HR"/>
              </w:rPr>
              <w:t>v. pred.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 - 18,00 (</w:t>
            </w:r>
            <w:r>
              <w:t xml:space="preserve">P, </w:t>
            </w:r>
            <w:r>
              <w:rPr>
                <w:lang w:val="hr-HR"/>
              </w:rPr>
              <w:t>4 sata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 – 12,00 (P, 4 sata)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_</w:t>
            </w:r>
          </w:p>
          <w:p w:rsidR="002770F7" w:rsidRDefault="00F07472">
            <w:pPr>
              <w:spacing w:after="0" w:line="240" w:lineRule="auto"/>
              <w:ind w:firstLineChars="150" w:firstLine="330"/>
              <w:jc w:val="center"/>
              <w:rPr>
                <w:b/>
              </w:rPr>
            </w:pPr>
            <w:r>
              <w:rPr>
                <w:b/>
              </w:rPr>
              <w:t>Likovna kultura</w:t>
            </w:r>
          </w:p>
          <w:p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>izv. prof. dr. sc. Jelena Kovačević</w:t>
            </w:r>
          </w:p>
          <w:p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>13,00-16,00</w:t>
            </w:r>
          </w:p>
          <w:p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>__________________________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rPr>
                <w:b/>
              </w:rPr>
              <w:t>Kineziološka metodika u integriranom kurikulu</w:t>
            </w:r>
            <w:r>
              <w:t xml:space="preserve"> (nadoknada)</w:t>
            </w:r>
          </w:p>
          <w:p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>Manuela Sejkora</w:t>
            </w:r>
          </w:p>
          <w:p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>16,15-18,15 (V, 3 sata, grupa B)</w:t>
            </w:r>
          </w:p>
          <w:p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>sportska dvorana u školi</w:t>
            </w:r>
          </w:p>
          <w:p w:rsidR="002770F7" w:rsidRDefault="002770F7">
            <w:pPr>
              <w:spacing w:after="0" w:line="240" w:lineRule="auto"/>
              <w:ind w:firstLineChars="150" w:firstLine="330"/>
              <w:jc w:val="center"/>
            </w:pPr>
          </w:p>
        </w:tc>
      </w:tr>
      <w:tr w:rsidR="002770F7">
        <w:trPr>
          <w:trHeight w:val="338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7. 3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8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9. 3. 2024.</w:t>
            </w:r>
          </w:p>
        </w:tc>
      </w:tr>
      <w:tr w:rsidR="002770F7">
        <w:trPr>
          <w:trHeight w:val="908"/>
        </w:trPr>
        <w:tc>
          <w:tcPr>
            <w:tcW w:w="333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Lutkarstvo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 15,00 – 18,00 (</w:t>
            </w:r>
            <w:r>
              <w:rPr>
                <w:rFonts w:ascii="Calibri" w:eastAsia="Calibri" w:hAnsi="Calibri" w:cs="Times New Roman"/>
              </w:rPr>
              <w:t xml:space="preserve">P, </w:t>
            </w:r>
            <w:r>
              <w:rPr>
                <w:rFonts w:ascii="Calibri" w:eastAsia="Calibri" w:hAnsi="Calibri" w:cs="Times New Roman"/>
                <w:lang w:val="hr-HR"/>
              </w:rPr>
              <w:t>4 sata)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_______________________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>Kineziološka metodika u integriranom kurikulu</w:t>
            </w:r>
            <w:r>
              <w:rPr>
                <w:rFonts w:ascii="Calibri" w:eastAsia="Calibri" w:hAnsi="Calibri" w:cs="Times New Roman"/>
                <w:lang w:val="hr-HR"/>
              </w:rPr>
              <w:t xml:space="preserve"> (nadoknada)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Manuela Sejkora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8,15-21,00 (V, 4 sata, grupa A)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sportska dvorana u školi</w:t>
            </w:r>
          </w:p>
        </w:tc>
        <w:tc>
          <w:tcPr>
            <w:tcW w:w="3380" w:type="dxa"/>
            <w:shd w:val="clear" w:color="auto" w:fill="auto"/>
          </w:tcPr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Engleski jezik II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Željka Starčević, str. sur.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</w:pPr>
            <w:r>
              <w:rPr>
                <w:lang w:val="hr-HR"/>
              </w:rPr>
              <w:t>15,00 - 18,00 (V, 4 sata</w:t>
            </w:r>
            <w:r>
              <w:t>)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</w:pPr>
            <w:r>
              <w:t>_______________________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Cs/>
              </w:rPr>
            </w:pPr>
            <w:r>
              <w:rPr>
                <w:b/>
                <w:bCs/>
              </w:rPr>
              <w:t xml:space="preserve">Kineziološka metodika u integriranom kurikulu </w:t>
            </w:r>
            <w:r>
              <w:rPr>
                <w:bCs/>
              </w:rPr>
              <w:t>(nadoknada)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Manuela Sejkora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18,15-21,00 (V, 4 sata, grupa B)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Cs/>
              </w:rPr>
              <w:t>sportska dvorana u školi</w:t>
            </w: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lang w:val="hr-HR"/>
              </w:rPr>
              <w:t xml:space="preserve">       </w:t>
            </w:r>
            <w:r>
              <w:rPr>
                <w:rFonts w:ascii="Calibri" w:eastAsia="Calibri" w:hAnsi="Calibri" w:cs="Calibri"/>
                <w:b/>
                <w:lang w:val="hr-HR" w:eastAsia="zh-CN"/>
              </w:rPr>
              <w:t>Glazb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 – 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P, V, 7 sati)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eastAsia="zh-CN"/>
              </w:rPr>
            </w:pPr>
            <w:r>
              <w:rPr>
                <w:rFonts w:ascii="Calibri" w:eastAsia="Calibri" w:hAnsi="Calibri" w:cs="Calibri"/>
                <w:b/>
                <w:lang w:eastAsia="zh-CN"/>
              </w:rPr>
              <w:t>Likovna kultura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 xml:space="preserve">izv. prof. dr. sc. Jelena Kovačević 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14,00-17,00 (P, V, 4 sata)</w:t>
            </w:r>
          </w:p>
        </w:tc>
      </w:tr>
      <w:tr w:rsidR="002770F7">
        <w:trPr>
          <w:trHeight w:val="2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4. 3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5. 3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6. 3. 2024.</w:t>
            </w:r>
          </w:p>
        </w:tc>
      </w:tr>
      <w:tr w:rsidR="002770F7">
        <w:trPr>
          <w:trHeight w:val="578"/>
        </w:trPr>
        <w:tc>
          <w:tcPr>
            <w:tcW w:w="333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Lutkarstvo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 15,00 – 18,00 (</w:t>
            </w:r>
            <w:r>
              <w:rPr>
                <w:rFonts w:ascii="Calibri" w:eastAsia="Calibri" w:hAnsi="Calibri" w:cs="Times New Roman"/>
              </w:rPr>
              <w:t xml:space="preserve">P, </w:t>
            </w:r>
            <w:r>
              <w:rPr>
                <w:rFonts w:ascii="Calibri" w:eastAsia="Calibri" w:hAnsi="Calibri" w:cs="Times New Roman"/>
                <w:lang w:val="hr-HR"/>
              </w:rPr>
              <w:t>4 sata)</w:t>
            </w:r>
          </w:p>
        </w:tc>
        <w:tc>
          <w:tcPr>
            <w:tcW w:w="3380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7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lastRenderedPageBreak/>
              <w:t>_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Engleski jezik I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Željka Starčević, str. sur.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4,00 - 17,00 (V, 4 sata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lastRenderedPageBreak/>
              <w:t>Matematika u igri i razonodi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prof. dr. sc. Ružica Kolar-Šuper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,00 - 13,00 (</w:t>
            </w:r>
            <w:r>
              <w:rPr>
                <w:rFonts w:ascii="Calibri" w:eastAsia="Times New Roman" w:hAnsi="Calibri" w:cs="Calibri"/>
              </w:rPr>
              <w:t xml:space="preserve">P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6,30 (P, 4 sata)</w:t>
            </w:r>
          </w:p>
        </w:tc>
      </w:tr>
      <w:tr w:rsidR="002770F7">
        <w:trPr>
          <w:trHeight w:val="361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21. 3. 2024.</w:t>
            </w:r>
          </w:p>
        </w:tc>
        <w:tc>
          <w:tcPr>
            <w:tcW w:w="3380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2. 3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3. 3. 2024.</w:t>
            </w:r>
          </w:p>
        </w:tc>
      </w:tr>
      <w:tr w:rsidR="002770F7">
        <w:trPr>
          <w:trHeight w:val="361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Lutkarstvo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5,00 – 18,00 (</w:t>
            </w:r>
            <w:r>
              <w:rPr>
                <w:rFonts w:ascii="Calibri" w:eastAsia="Calibri" w:hAnsi="Calibri" w:cs="Times New Roman"/>
              </w:rPr>
              <w:t xml:space="preserve">V, </w:t>
            </w:r>
            <w:r>
              <w:rPr>
                <w:rFonts w:ascii="Calibri" w:eastAsia="Calibri" w:hAnsi="Calibri" w:cs="Times New Roman"/>
                <w:lang w:val="hr-HR"/>
              </w:rPr>
              <w:t>4 sata) A grupa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 xml:space="preserve">,00 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7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_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Kineziološka metodika u integriranom kurikulu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r. sc. Daria Župan Tadijanov, 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highlight w:val="yellow"/>
                <w:lang w:val="hr-HR"/>
              </w:rPr>
            </w:pPr>
            <w:r>
              <w:rPr>
                <w:lang w:val="hr-HR"/>
              </w:rPr>
              <w:t>v. pred.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 15,00 - 18,00 (</w:t>
            </w:r>
            <w:r>
              <w:t xml:space="preserve">P, </w:t>
            </w:r>
            <w:r>
              <w:rPr>
                <w:lang w:val="hr-HR"/>
              </w:rPr>
              <w:t>4 sata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Matematika u igri </w:t>
            </w:r>
            <w:r>
              <w:rPr>
                <w:rFonts w:ascii="Calibri" w:eastAsia="Times New Roman" w:hAnsi="Calibri" w:cs="Calibri"/>
                <w:b/>
                <w:bCs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 razonodi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prof. dr. sc. Ružica Kolar-Šuper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,00 - 13,00 (</w:t>
            </w:r>
            <w:r>
              <w:rPr>
                <w:rFonts w:ascii="Calibri" w:eastAsia="Times New Roman" w:hAnsi="Calibri" w:cs="Calibri"/>
              </w:rPr>
              <w:t xml:space="preserve">P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kovna kultura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 xml:space="preserve">izv. prof. dr. sc. Jelena Kovačević 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14,00-17,00 (P, V, 4 sata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>
        <w:trPr>
          <w:trHeight w:val="90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8. 3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 29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30. 3. 2024.</w:t>
            </w:r>
          </w:p>
        </w:tc>
      </w:tr>
      <w:tr w:rsidR="002770F7">
        <w:trPr>
          <w:trHeight w:val="569"/>
        </w:trPr>
        <w:tc>
          <w:tcPr>
            <w:tcW w:w="3338" w:type="dxa"/>
            <w:shd w:val="clear" w:color="auto" w:fill="F2F2F2" w:themeFill="background1" w:themeFillShade="F2"/>
          </w:tcPr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Veliki četvrtak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2F2F2" w:themeFill="background1" w:themeFillShade="F2"/>
          </w:tcPr>
          <w:p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  <w:p w:rsidR="002770F7" w:rsidRDefault="00F07472">
            <w:pPr>
              <w:spacing w:after="0" w:line="240" w:lineRule="auto"/>
              <w:ind w:firstLineChars="450" w:firstLine="990"/>
              <w:rPr>
                <w:highlight w:val="green"/>
              </w:rPr>
            </w:pPr>
            <w:r>
              <w:t>Veliki petak</w:t>
            </w:r>
          </w:p>
        </w:tc>
        <w:tc>
          <w:tcPr>
            <w:tcW w:w="3176" w:type="dxa"/>
            <w:shd w:val="clear" w:color="auto" w:fill="F2F2F2" w:themeFill="background1" w:themeFillShade="F2"/>
          </w:tcPr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  <w:p w:rsidR="002770F7" w:rsidRDefault="00F07472">
            <w:pPr>
              <w:spacing w:after="0" w:line="240" w:lineRule="auto"/>
              <w:ind w:firstLineChars="300" w:firstLine="660"/>
            </w:pPr>
            <w:r>
              <w:t>Velika subota</w:t>
            </w: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4. 4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5. 4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6. 4. 2024.</w:t>
            </w:r>
          </w:p>
        </w:tc>
      </w:tr>
      <w:tr w:rsidR="002770F7">
        <w:trPr>
          <w:trHeight w:val="144"/>
        </w:trPr>
        <w:tc>
          <w:tcPr>
            <w:tcW w:w="333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>Lutkarstvo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5,00 – 18,00 (</w:t>
            </w:r>
            <w:r>
              <w:rPr>
                <w:rFonts w:ascii="Calibri" w:eastAsia="Calibri" w:hAnsi="Calibri" w:cs="Times New Roman"/>
              </w:rPr>
              <w:t xml:space="preserve">V, </w:t>
            </w:r>
            <w:r>
              <w:rPr>
                <w:rFonts w:ascii="Calibri" w:eastAsia="Calibri" w:hAnsi="Calibri" w:cs="Times New Roman"/>
                <w:lang w:val="hr-HR"/>
              </w:rPr>
              <w:t>4 sata) B grupa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(V, 7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eastAsia="zh-CN"/>
              </w:rPr>
            </w:pPr>
            <w:r>
              <w:rPr>
                <w:rFonts w:ascii="Calibri" w:eastAsia="Calibri" w:hAnsi="Calibri" w:cs="Calibri"/>
                <w:b/>
                <w:lang w:eastAsia="zh-CN"/>
              </w:rPr>
              <w:t>Likovna kultur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izv. prof. dr. sc. Jelena Kovačević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rFonts w:ascii="Calibri" w:eastAsia="Calibri" w:hAnsi="Calibri" w:cs="Calibri"/>
                <w:lang w:eastAsia="zh-CN"/>
              </w:rPr>
              <w:t>14,00-17,00 (P, V, 4 sata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ka u igri i razonodi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Željko Gregorović, v.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3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lang w:val="hr-HR"/>
              </w:rPr>
              <w:t>13,30 – 17,15 (V, 5 sati)</w:t>
            </w: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1. 4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2. 4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3. 4. 2024.</w:t>
            </w:r>
            <w:r>
              <w:rPr>
                <w:lang w:val="hr-HR"/>
              </w:rPr>
              <w:t xml:space="preserve"> </w:t>
            </w:r>
          </w:p>
        </w:tc>
      </w:tr>
      <w:tr w:rsidR="002770F7">
        <w:trPr>
          <w:trHeight w:val="651"/>
        </w:trPr>
        <w:tc>
          <w:tcPr>
            <w:tcW w:w="3338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lang w:val="hr-HR"/>
              </w:rPr>
            </w:pPr>
            <w:r>
              <w:rPr>
                <w:b/>
                <w:bCs/>
                <w:color w:val="000000" w:themeColor="text1"/>
                <w:lang w:val="hr-HR"/>
              </w:rPr>
              <w:t>Lutkarstvo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lang w:val="hr-HR"/>
              </w:rPr>
            </w:pPr>
            <w:r>
              <w:rPr>
                <w:color w:val="000000" w:themeColor="text1"/>
                <w:lang w:val="hr-HR"/>
              </w:rPr>
              <w:t>prof. art. Mira Perić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color w:val="000000" w:themeColor="text1"/>
                <w:lang w:val="hr-HR"/>
              </w:rPr>
              <w:t>15,00 – 18,00 (</w:t>
            </w:r>
            <w:r>
              <w:rPr>
                <w:rFonts w:ascii="Calibri" w:eastAsia="Calibri" w:hAnsi="Calibri" w:cs="Times New Roman"/>
                <w:color w:val="000000" w:themeColor="text1"/>
              </w:rPr>
              <w:t xml:space="preserve">V, </w:t>
            </w:r>
            <w:r>
              <w:rPr>
                <w:rFonts w:ascii="Calibri" w:eastAsia="Calibri" w:hAnsi="Calibri" w:cs="Times New Roman"/>
                <w:color w:val="000000" w:themeColor="text1"/>
                <w:lang w:val="hr-HR"/>
              </w:rPr>
              <w:t>4 sata) A grupa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auto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2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7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eastAsia="zh-CN"/>
              </w:rPr>
            </w:pPr>
            <w:r>
              <w:rPr>
                <w:rFonts w:ascii="Calibri" w:eastAsia="Calibri" w:hAnsi="Calibri" w:cs="Calibri"/>
                <w:b/>
                <w:lang w:eastAsia="zh-CN"/>
              </w:rPr>
              <w:t>Likovna kultur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izv. prof. dr. sc. Jelena Kovačević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13,30-15,30 (P, V, 3 sata)</w:t>
            </w:r>
          </w:p>
          <w:p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76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ka u igri i razonodi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Željko Gregorović, v.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S, 5 </w:t>
            </w:r>
            <w:r>
              <w:rPr>
                <w:rFonts w:ascii="Calibri" w:eastAsia="Times New Roman" w:hAnsi="Calibri" w:cs="Calibri"/>
                <w:lang w:val="hr-HR"/>
              </w:rPr>
              <w:t>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9,15 – 13,00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7,15 (V, 5 sati)</w:t>
            </w: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8. 4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9. 4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0. 4. 2024.</w:t>
            </w:r>
          </w:p>
        </w:tc>
      </w:tr>
      <w:tr w:rsidR="002770F7">
        <w:trPr>
          <w:trHeight w:val="520"/>
        </w:trPr>
        <w:tc>
          <w:tcPr>
            <w:tcW w:w="3338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b/>
                <w:bCs/>
                <w:lang w:val="hr-HR"/>
              </w:rPr>
              <w:t>STRUČNA PRAKSA</w:t>
            </w:r>
          </w:p>
        </w:tc>
        <w:tc>
          <w:tcPr>
            <w:tcW w:w="3380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STRUČNA PRAKSA</w:t>
            </w:r>
          </w:p>
          <w:p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tegrirani predškolski kurikul 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Karmela Wolf, asistetnic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 – 12,00 (V, 4 sata)</w:t>
            </w: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25. 4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6. 4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7. 4. 2024.</w:t>
            </w:r>
          </w:p>
        </w:tc>
      </w:tr>
      <w:tr w:rsidR="002770F7">
        <w:trPr>
          <w:trHeight w:val="841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Lutkarstvo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V 15,00 – 18,00 (4 sata) B grupa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(V, 6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2,30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azvojna psihologij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doc. dr.sc. Valentina Ružić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 xml:space="preserve"> 12,00-16,00 (P, 6 sati)</w:t>
            </w: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ČETVRTAK 2. 5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. 5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  <w:r>
              <w:rPr>
                <w:highlight w:val="cyan"/>
                <w:lang w:val="hr-HR"/>
              </w:rPr>
              <w:t>SUBOTA 4. 5. 2024.</w:t>
            </w:r>
          </w:p>
        </w:tc>
      </w:tr>
      <w:tr w:rsidR="002770F7">
        <w:trPr>
          <w:trHeight w:val="192"/>
        </w:trPr>
        <w:tc>
          <w:tcPr>
            <w:tcW w:w="333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Pedagogija djece s posebnim potrebama 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doc. dr. sc. Ljiljana Širić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 xml:space="preserve">15,00 – </w:t>
            </w:r>
            <w:r>
              <w:rPr>
                <w:bCs/>
              </w:rPr>
              <w:t>21</w:t>
            </w:r>
            <w:r>
              <w:rPr>
                <w:bCs/>
                <w:lang w:val="hr-HR"/>
              </w:rPr>
              <w:t>,00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bCs/>
                <w:lang w:val="hr-HR"/>
              </w:rPr>
              <w:t xml:space="preserve">(P, </w:t>
            </w:r>
            <w:r>
              <w:rPr>
                <w:bCs/>
              </w:rPr>
              <w:t>8</w:t>
            </w:r>
            <w:r>
              <w:rPr>
                <w:bCs/>
                <w:lang w:val="hr-HR"/>
              </w:rPr>
              <w:t xml:space="preserve"> sat</w:t>
            </w:r>
            <w:r>
              <w:rPr>
                <w:bCs/>
              </w:rPr>
              <w:t>i</w:t>
            </w:r>
            <w:r>
              <w:rPr>
                <w:bCs/>
                <w:lang w:val="hr-HR"/>
              </w:rPr>
              <w:t>)</w:t>
            </w:r>
          </w:p>
          <w:p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ineziološka kultura II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Zlatko Šantić, asistent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15,00 - 19,00 (V, 5 sati)</w:t>
            </w: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ka u igri i razonodi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Željko Gregorović, v.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9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15 – 13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(S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9. 5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0. 5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1. 5. 2024.</w:t>
            </w:r>
          </w:p>
        </w:tc>
      </w:tr>
      <w:tr w:rsidR="002770F7">
        <w:trPr>
          <w:trHeight w:val="192"/>
        </w:trPr>
        <w:tc>
          <w:tcPr>
            <w:tcW w:w="3338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(P, V, 7 sati)</w:t>
            </w: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>-2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ka u igri i razonodi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Željko Gregorović, v.pred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kolokvij </w:t>
            </w:r>
            <w:r>
              <w:rPr>
                <w:rFonts w:ascii="Calibri" w:eastAsia="Times New Roman" w:hAnsi="Calibri" w:cs="Calibri"/>
                <w:lang w:val="hr-HR"/>
              </w:rPr>
              <w:t>2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5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7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</w:p>
          <w:p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</w:pPr>
            <w:r>
              <w:rPr>
                <w:b/>
                <w:color w:val="ED7D31"/>
                <w:lang w:val="hr-HR"/>
              </w:rPr>
              <w:t xml:space="preserve">               </w:t>
            </w:r>
            <w:r>
              <w:rPr>
                <w:b/>
                <w:color w:val="000000" w:themeColor="text1"/>
              </w:rPr>
              <w:t>Razvojna psihologij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doc.dr.sc. Valentina Ružić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11,00-12,30 (P, 2 sata)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_________________________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rPr>
                <w:b/>
                <w:color w:val="000000" w:themeColor="text1"/>
              </w:rPr>
              <w:t>Razvojna psihologij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Marijana Sarilar, asistentic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13,00-16,00 (S, 4 sata)</w:t>
            </w:r>
          </w:p>
          <w:p w:rsidR="002770F7" w:rsidRDefault="002770F7">
            <w:pPr>
              <w:spacing w:after="0" w:line="240" w:lineRule="auto"/>
              <w:jc w:val="center"/>
            </w:pP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6. 5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7. 5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8. 5. 2024.</w:t>
            </w: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Ana Mirković Moguš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lang w:val="hr-HR"/>
              </w:rPr>
              <w:t>9,00 – 12,45 (V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ČETVRTAK 23. 5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4. 5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5. 5. 2024.</w:t>
            </w: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ineziološka kultura II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Zlatko Šantić, asistent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15,00 - 19,00 (V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Pedagogija djece s posebnim potrebama 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doc. dr. sc. Ljiljana Širić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10,00 – 16,00</w:t>
            </w:r>
          </w:p>
          <w:p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(S, 8 sati)</w:t>
            </w:r>
          </w:p>
          <w:p w:rsidR="002770F7" w:rsidRDefault="002770F7">
            <w:pPr>
              <w:spacing w:after="0" w:line="240" w:lineRule="auto"/>
              <w:jc w:val="center"/>
              <w:rPr>
                <w:bCs/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30. 5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1. 5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. 6. 2024.</w:t>
            </w:r>
          </w:p>
        </w:tc>
      </w:tr>
      <w:tr w:rsidR="002770F7">
        <w:trPr>
          <w:trHeight w:val="192"/>
        </w:trPr>
        <w:tc>
          <w:tcPr>
            <w:tcW w:w="3338" w:type="dxa"/>
            <w:tcBorders>
              <w:bottom w:val="single" w:sz="4" w:space="0" w:color="auto"/>
            </w:tcBorders>
            <w:shd w:val="clear" w:color="auto" w:fill="FFF2CC"/>
          </w:tcPr>
          <w:p w:rsidR="002770F7" w:rsidRDefault="002770F7">
            <w:pPr>
              <w:spacing w:after="0" w:line="240" w:lineRule="auto"/>
              <w:jc w:val="center"/>
              <w:rPr>
                <w:color w:val="FF0000"/>
                <w:lang w:val="hr-HR"/>
              </w:rPr>
            </w:pPr>
          </w:p>
          <w:p w:rsidR="002770F7" w:rsidRDefault="00F07472">
            <w:pPr>
              <w:spacing w:after="0" w:line="240" w:lineRule="auto"/>
              <w:jc w:val="center"/>
              <w:rPr>
                <w:color w:val="FF0000"/>
              </w:rPr>
            </w:pPr>
            <w:r>
              <w:t>Dan državnosti</w:t>
            </w:r>
          </w:p>
        </w:tc>
        <w:tc>
          <w:tcPr>
            <w:tcW w:w="3380" w:type="dxa"/>
            <w:tcBorders>
              <w:bottom w:val="single" w:sz="4" w:space="0" w:color="auto"/>
            </w:tcBorders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ineziološka kultura II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Zlatko Šantić, asistent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15,00 - 19,00 (V, 5 sati)</w:t>
            </w: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</w:pPr>
            <w:r>
              <w:rPr>
                <w:b/>
                <w:color w:val="000000" w:themeColor="text1"/>
              </w:rPr>
              <w:t>Razvojna psihologij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Marijana Sarilar, asistentic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13,00-16,00 (S, 4 sata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38" w:type="dxa"/>
          </w:tcPr>
          <w:p w:rsidR="002770F7" w:rsidRDefault="00F07472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  <w:r>
              <w:rPr>
                <w:highlight w:val="magenta"/>
                <w:lang w:val="hr-HR"/>
              </w:rPr>
              <w:t>ČETVRTAK 6. 6. 2024.</w:t>
            </w:r>
          </w:p>
        </w:tc>
        <w:tc>
          <w:tcPr>
            <w:tcW w:w="3380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  <w:r>
              <w:rPr>
                <w:highlight w:val="green"/>
                <w:lang w:val="hr-HR"/>
              </w:rPr>
              <w:t>PETAK 7. 6. 2024.</w:t>
            </w:r>
          </w:p>
        </w:tc>
        <w:tc>
          <w:tcPr>
            <w:tcW w:w="3176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 w:eastAsia="hr-HR"/>
              </w:rPr>
            </w:pPr>
            <w:r>
              <w:rPr>
                <w:highlight w:val="cyan"/>
                <w:lang w:val="hr-HR"/>
              </w:rPr>
              <w:t>SUBOTA 8. 6. 2024.</w:t>
            </w:r>
          </w:p>
        </w:tc>
      </w:tr>
      <w:tr w:rsidR="002770F7">
        <w:trPr>
          <w:trHeight w:val="192"/>
        </w:trPr>
        <w:tc>
          <w:tcPr>
            <w:tcW w:w="3338" w:type="dxa"/>
            <w:tcBorders>
              <w:bottom w:val="single" w:sz="4" w:space="0" w:color="auto"/>
            </w:tcBorders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</w:tc>
      </w:tr>
    </w:tbl>
    <w:p w:rsidR="002770F7" w:rsidRDefault="002770F7">
      <w:pPr>
        <w:spacing w:after="0"/>
        <w:jc w:val="center"/>
      </w:pPr>
    </w:p>
    <w:p w:rsidR="002770F7" w:rsidRDefault="00F07472">
      <w:r>
        <w:br w:type="page"/>
      </w:r>
      <w:r>
        <w:lastRenderedPageBreak/>
        <w:t>RASPORED - SVEUČILIŠNI</w:t>
      </w:r>
      <w:r>
        <w:rPr>
          <w:color w:val="000000"/>
          <w:shd w:val="clear" w:color="auto" w:fill="FFFFFF"/>
        </w:rPr>
        <w:t xml:space="preserve"> PRIJEDIPLOMSKI</w:t>
      </w:r>
      <w:r>
        <w:rPr>
          <w:color w:val="000000"/>
        </w:rPr>
        <w:t xml:space="preserve"> </w:t>
      </w:r>
      <w:r>
        <w:t xml:space="preserve">STUDIJ </w:t>
      </w:r>
    </w:p>
    <w:p w:rsidR="002770F7" w:rsidRDefault="00F07472">
      <w:pPr>
        <w:spacing w:after="0"/>
        <w:jc w:val="center"/>
      </w:pPr>
      <w:r>
        <w:t xml:space="preserve">RANI I PREDŠKOLSKI ODGOJ I OBRAZOVANJE - IZVANREDNI </w:t>
      </w:r>
    </w:p>
    <w:p w:rsidR="002770F7" w:rsidRDefault="00F07472">
      <w:pPr>
        <w:spacing w:after="0"/>
        <w:jc w:val="center"/>
        <w:rPr>
          <w:b/>
          <w:bCs/>
        </w:rPr>
      </w:pPr>
      <w:r>
        <w:t xml:space="preserve">AK.G. 2023./2024., </w:t>
      </w:r>
      <w:r>
        <w:rPr>
          <w:b/>
          <w:bCs/>
        </w:rPr>
        <w:t xml:space="preserve">3. GODINA, </w:t>
      </w:r>
      <w:r>
        <w:rPr>
          <w:b/>
          <w:bCs/>
          <w:shd w:val="clear" w:color="auto" w:fill="FFFFFF"/>
        </w:rPr>
        <w:t>LJETNI SEMESTAR (</w:t>
      </w:r>
      <w:r>
        <w:rPr>
          <w:b/>
          <w:bCs/>
          <w:shd w:val="clear" w:color="auto" w:fill="FFFF00"/>
        </w:rPr>
        <w:t>VI</w:t>
      </w:r>
      <w:r>
        <w:rPr>
          <w:b/>
          <w:bCs/>
          <w:highlight w:val="yellow"/>
          <w:shd w:val="clear" w:color="auto" w:fill="FFFF00"/>
        </w:rPr>
        <w:t>.</w:t>
      </w:r>
      <w:r>
        <w:rPr>
          <w:b/>
          <w:bCs/>
          <w:shd w:val="clear" w:color="auto" w:fill="FFFFFF"/>
        </w:rPr>
        <w:t xml:space="preserve">)  </w:t>
      </w:r>
      <w:r>
        <w:rPr>
          <w:b/>
          <w:bCs/>
          <w:highlight w:val="yellow"/>
          <w:shd w:val="clear" w:color="auto" w:fill="FFFFFF"/>
        </w:rPr>
        <w:t>SLATINA</w:t>
      </w:r>
    </w:p>
    <w:p w:rsidR="002770F7" w:rsidRDefault="00F07472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>Četvrtak - uživo</w:t>
      </w:r>
    </w:p>
    <w:p w:rsidR="002770F7" w:rsidRDefault="00F07472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 xml:space="preserve">Petak – uživo </w:t>
      </w:r>
    </w:p>
    <w:p w:rsidR="002770F7" w:rsidRDefault="00F07472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 xml:space="preserve">Subota – uživo </w:t>
      </w:r>
    </w:p>
    <w:p w:rsidR="002770F7" w:rsidRDefault="002770F7">
      <w:pPr>
        <w:spacing w:after="0"/>
        <w:rPr>
          <w:rFonts w:cs="Times New Roman"/>
          <w:bCs/>
        </w:rPr>
      </w:pP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3374"/>
        <w:gridCol w:w="3402"/>
        <w:gridCol w:w="3289"/>
      </w:tblGrid>
      <w:tr w:rsidR="002770F7"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 ČETVRTAK 29. 2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402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. 3. 2024.</w:t>
            </w:r>
            <w:r>
              <w:rPr>
                <w:shd w:val="clear" w:color="auto" w:fill="FFFF00"/>
                <w:lang w:val="hr-HR"/>
              </w:rPr>
              <w:t xml:space="preserve"> 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. 3. 2024.</w:t>
            </w:r>
          </w:p>
        </w:tc>
      </w:tr>
      <w:tr w:rsidR="002770F7">
        <w:trPr>
          <w:trHeight w:val="825"/>
        </w:trPr>
        <w:tc>
          <w:tcPr>
            <w:tcW w:w="3374" w:type="dxa"/>
            <w:shd w:val="clear" w:color="auto" w:fill="auto"/>
          </w:tcPr>
          <w:p w:rsidR="002770F7" w:rsidRDefault="00F07472">
            <w:pPr>
              <w:spacing w:after="0" w:line="240" w:lineRule="auto"/>
              <w:rPr>
                <w:lang w:val="hr-HR"/>
              </w:rPr>
            </w:pPr>
            <w:r>
              <w:rPr>
                <w:b/>
                <w:lang w:val="hr-HR"/>
              </w:rPr>
              <w:t xml:space="preserve"> </w:t>
            </w:r>
            <w:r>
              <w:rPr>
                <w:lang w:val="hr-HR"/>
              </w:rPr>
              <w:t xml:space="preserve">        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auto"/>
          </w:tcPr>
          <w:p w:rsidR="002770F7" w:rsidRDefault="002770F7">
            <w:pPr>
              <w:spacing w:after="0" w:line="240" w:lineRule="auto"/>
            </w:pPr>
          </w:p>
          <w:p w:rsidR="002770F7" w:rsidRDefault="002770F7">
            <w:pPr>
              <w:suppressAutoHyphens/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289" w:type="dxa"/>
          </w:tcPr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b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 xml:space="preserve">Poduzetničke kompetencije i samozapošljavanje u odgojiteljskoj profesiji    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              9,00 – 12,00 (P, 4 sata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>
        <w:trPr>
          <w:trHeight w:val="338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7. 3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8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9. 3. 2024.</w:t>
            </w:r>
          </w:p>
        </w:tc>
      </w:tr>
      <w:tr w:rsidR="002770F7">
        <w:trPr>
          <w:trHeight w:val="908"/>
        </w:trPr>
        <w:tc>
          <w:tcPr>
            <w:tcW w:w="3374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402" w:type="dxa"/>
            <w:shd w:val="clear" w:color="auto" w:fill="auto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Likovna kultur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Likovna kultura u integriranom kurikulu 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,00 – 18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P, 4 sati)</w:t>
            </w:r>
          </w:p>
          <w:p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:rsidR="002770F7" w:rsidRDefault="002770F7">
            <w:pPr>
              <w:shd w:val="clear" w:color="auto" w:fill="FFFFFF"/>
              <w:rPr>
                <w:rFonts w:ascii="Calibri" w:eastAsia="Calibri" w:hAnsi="Calibri" w:cs="Times New Roman"/>
              </w:rPr>
            </w:pPr>
          </w:p>
          <w:p w:rsidR="002770F7" w:rsidRDefault="002770F7">
            <w:pPr>
              <w:spacing w:after="0" w:line="240" w:lineRule="auto"/>
              <w:jc w:val="center"/>
            </w:pPr>
          </w:p>
        </w:tc>
      </w:tr>
      <w:tr w:rsidR="002770F7">
        <w:trPr>
          <w:trHeight w:val="2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4. 3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5. 3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6. 3. 2024.</w:t>
            </w:r>
          </w:p>
        </w:tc>
      </w:tr>
      <w:tr w:rsidR="002770F7">
        <w:trPr>
          <w:trHeight w:val="578"/>
        </w:trPr>
        <w:tc>
          <w:tcPr>
            <w:tcW w:w="3374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Likovna kultur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Cs/>
                <w:lang w:val="hr-HR"/>
              </w:rPr>
            </w:pPr>
            <w:r>
              <w:rPr>
                <w:rFonts w:ascii="Calibri" w:eastAsia="Calibri" w:hAnsi="Calibri" w:cs="Times New Roman"/>
                <w:bCs/>
                <w:lang w:val="hr-HR"/>
              </w:rPr>
              <w:t>__________________________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>Metodologija pedagoških istraživanja</w:t>
            </w:r>
          </w:p>
          <w:p w:rsidR="002770F7" w:rsidRDefault="00F07472">
            <w:pPr>
              <w:shd w:val="clear" w:color="auto" w:fill="FFFFFF"/>
              <w:spacing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izv. prof. dr. sc. Snježana Dubovicki</w:t>
            </w:r>
            <w:r>
              <w:rPr>
                <w:rFonts w:ascii="Calibri" w:eastAsia="Calibri" w:hAnsi="Calibri" w:cs="Times New Roman"/>
                <w:lang w:val="hr-HR"/>
              </w:rPr>
              <w:br/>
              <w:t>15,00-16,30 (P, 2 sata)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Anamarija Kanisek</w:t>
            </w:r>
            <w:r>
              <w:rPr>
                <w:rFonts w:ascii="Calibri" w:eastAsia="Calibri" w:hAnsi="Calibri" w:cs="Times New Roman"/>
                <w:lang w:val="hr-HR"/>
              </w:rPr>
              <w:br/>
              <w:t>16,30-18,00 (S, 2 sata)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___________________________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bCs/>
                <w:lang w:val="hr-HR"/>
              </w:rPr>
            </w:pPr>
            <w:r>
              <w:rPr>
                <w:rFonts w:ascii="Calibri" w:eastAsia="Calibri" w:hAnsi="Calibri" w:cs="Times New Roman"/>
                <w:b/>
                <w:bCs/>
                <w:lang w:val="hr-HR"/>
              </w:rPr>
              <w:lastRenderedPageBreak/>
              <w:t>Metodologija završnoga rada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Anamarija Kanisek</w:t>
            </w:r>
            <w:r>
              <w:rPr>
                <w:rFonts w:ascii="Calibri" w:eastAsia="Calibri" w:hAnsi="Calibri" w:cs="Times New Roman"/>
                <w:lang w:val="hr-HR"/>
              </w:rPr>
              <w:br/>
              <w:t>18,00-19,30 (V, 2 sata)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lastRenderedPageBreak/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cstheme="minorHAnsi"/>
              </w:rPr>
              <w:t>15</w:t>
            </w:r>
            <w:r>
              <w:rPr>
                <w:rFonts w:cstheme="minorHAnsi"/>
                <w:lang w:val="hr-HR"/>
              </w:rPr>
              <w:t>,00 – 1</w:t>
            </w:r>
            <w:r>
              <w:rPr>
                <w:rFonts w:cstheme="minorHAnsi"/>
              </w:rPr>
              <w:t>9</w:t>
            </w:r>
            <w:r>
              <w:rPr>
                <w:rFonts w:cstheme="minorHAnsi"/>
                <w:lang w:val="hr-HR"/>
              </w:rPr>
              <w:t>,30</w:t>
            </w:r>
            <w:r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P4 +2S, 6 sati)</w:t>
            </w:r>
          </w:p>
          <w:p w:rsidR="002770F7" w:rsidRDefault="002770F7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</w:p>
          <w:p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  <w:p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  <w:p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  <w:p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  <w:p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: 00-10:30 (S 2 sata))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Cs/>
                <w:lang w:val="hr-HR"/>
              </w:rPr>
              <w:t>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d</w:t>
            </w:r>
            <w:r>
              <w:rPr>
                <w:lang w:val="hr-HR"/>
              </w:rPr>
              <w:t>r.</w:t>
            </w:r>
            <w:r>
              <w:t xml:space="preserve"> </w:t>
            </w:r>
            <w:r>
              <w:rPr>
                <w:lang w:val="hr-HR"/>
              </w:rPr>
              <w:t xml:space="preserve">sc. Ružica Tokić Zec 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11</w:t>
            </w:r>
            <w:r>
              <w:rPr>
                <w:lang w:val="hr-HR"/>
              </w:rPr>
              <w:t>,00-14,00 (S, 4 sata)</w:t>
            </w:r>
          </w:p>
          <w:p w:rsidR="002770F7" w:rsidRDefault="002770F7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</w:p>
          <w:p w:rsidR="002770F7" w:rsidRDefault="002770F7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</w:p>
          <w:p w:rsidR="002770F7" w:rsidRDefault="002770F7">
            <w:pPr>
              <w:spacing w:after="0"/>
              <w:jc w:val="center"/>
            </w:pPr>
          </w:p>
        </w:tc>
      </w:tr>
      <w:tr w:rsidR="002770F7">
        <w:trPr>
          <w:trHeight w:val="361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21. 3. 2024.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2. 3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3. 3. 2024.</w:t>
            </w:r>
          </w:p>
        </w:tc>
      </w:tr>
      <w:tr w:rsidR="002770F7">
        <w:trPr>
          <w:trHeight w:val="361"/>
        </w:trPr>
        <w:tc>
          <w:tcPr>
            <w:tcW w:w="3374" w:type="dxa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Likovna kultur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d</w:t>
            </w:r>
            <w:r>
              <w:rPr>
                <w:lang w:val="hr-HR"/>
              </w:rPr>
              <w:t>r.</w:t>
            </w:r>
            <w:r>
              <w:t xml:space="preserve"> </w:t>
            </w:r>
            <w:r>
              <w:rPr>
                <w:lang w:val="hr-HR"/>
              </w:rPr>
              <w:t xml:space="preserve">sc. Ružica Tokić Zec 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0,00-13,00 (S, 4 sata)</w:t>
            </w:r>
          </w:p>
          <w:p w:rsidR="002770F7" w:rsidRDefault="002770F7">
            <w:pPr>
              <w:spacing w:after="0" w:line="240" w:lineRule="auto"/>
              <w:jc w:val="center"/>
            </w:pPr>
          </w:p>
        </w:tc>
      </w:tr>
      <w:tr w:rsidR="002770F7">
        <w:trPr>
          <w:trHeight w:val="90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8. 3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 29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30. 3. 2024.</w:t>
            </w:r>
          </w:p>
        </w:tc>
      </w:tr>
      <w:tr w:rsidR="002770F7">
        <w:trPr>
          <w:trHeight w:val="569"/>
        </w:trPr>
        <w:tc>
          <w:tcPr>
            <w:tcW w:w="3374" w:type="dxa"/>
            <w:shd w:val="clear" w:color="auto" w:fill="F2F2F2" w:themeFill="background1" w:themeFillShade="F2"/>
          </w:tcPr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F07472">
            <w:pPr>
              <w:spacing w:after="0" w:line="240" w:lineRule="auto"/>
              <w:jc w:val="center"/>
            </w:pPr>
            <w:r>
              <w:t>Veliki četvrtak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</w:tcPr>
          <w:p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  <w:p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  <w:p w:rsidR="002770F7" w:rsidRDefault="00F07472">
            <w:pPr>
              <w:spacing w:after="0" w:line="240" w:lineRule="auto"/>
              <w:ind w:firstLineChars="450" w:firstLine="990"/>
              <w:rPr>
                <w:highlight w:val="green"/>
              </w:rPr>
            </w:pPr>
            <w:r>
              <w:t>Veliki petak</w:t>
            </w:r>
          </w:p>
        </w:tc>
        <w:tc>
          <w:tcPr>
            <w:tcW w:w="3289" w:type="dxa"/>
            <w:shd w:val="clear" w:color="auto" w:fill="F2F2F2" w:themeFill="background1" w:themeFillShade="F2"/>
          </w:tcPr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  <w:p w:rsidR="002770F7" w:rsidRDefault="00F07472">
            <w:pPr>
              <w:spacing w:after="0" w:line="240" w:lineRule="auto"/>
              <w:ind w:firstLineChars="350" w:firstLine="770"/>
            </w:pPr>
            <w:r>
              <w:t>Velika sutra</w:t>
            </w: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4. 4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5. 4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6. 4. 2024.</w:t>
            </w:r>
          </w:p>
        </w:tc>
      </w:tr>
      <w:tr w:rsidR="002770F7">
        <w:trPr>
          <w:trHeight w:val="3359"/>
        </w:trPr>
        <w:tc>
          <w:tcPr>
            <w:tcW w:w="3374" w:type="dxa"/>
            <w:shd w:val="clear" w:color="auto" w:fill="FFFFFF"/>
          </w:tcPr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>Metodologija pedagoških istraživanja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</w:rPr>
              <w:t>i</w:t>
            </w:r>
            <w:r>
              <w:rPr>
                <w:rFonts w:ascii="Calibri" w:eastAsia="Calibri" w:hAnsi="Calibri" w:cs="Times New Roman"/>
                <w:lang w:val="hr-HR"/>
              </w:rPr>
              <w:t>zv. prof. dr. sc. Snježana Dubovicki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5,00-18,00 (P, 4 sata)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Likovna kultur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__</w:t>
            </w:r>
          </w:p>
          <w:p w:rsidR="002770F7" w:rsidRDefault="00F07472">
            <w:pPr>
              <w:shd w:val="clear" w:color="auto" w:fill="FFFFFF"/>
              <w:spacing w:line="240" w:lineRule="auto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>Obiteljski odgoj i partnerstvo s roditeljima</w:t>
            </w:r>
          </w:p>
          <w:p w:rsidR="002770F7" w:rsidRDefault="00F07472">
            <w:pPr>
              <w:shd w:val="clear" w:color="auto" w:fill="FFFFFF"/>
              <w:spacing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prof. dr. sc. Vesnica Mlinarević</w:t>
            </w:r>
          </w:p>
          <w:p w:rsidR="002770F7" w:rsidRDefault="00F07472">
            <w:pPr>
              <w:shd w:val="clear" w:color="auto" w:fill="FFFFFF"/>
              <w:spacing w:line="240" w:lineRule="auto"/>
              <w:jc w:val="center"/>
              <w:rPr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6,00 – 19,45 (P, 5 sati)</w:t>
            </w:r>
          </w:p>
        </w:tc>
        <w:tc>
          <w:tcPr>
            <w:tcW w:w="3289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>Integrirani predškolski kurikul II.</w:t>
            </w:r>
            <w:r>
              <w:rPr>
                <w:lang w:val="hr-HR"/>
              </w:rPr>
              <w:t xml:space="preserve"> 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Sandra Moslavac, asistentica 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 -12,45</w:t>
            </w:r>
            <w:r>
              <w:t xml:space="preserve"> </w:t>
            </w:r>
            <w:r>
              <w:rPr>
                <w:lang w:val="hr-HR"/>
              </w:rPr>
              <w:t>(V, 5 sati)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Engleski jezik u struc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Ivana Marinić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00 – 16, 00 (P, 4 sata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1. 4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2. 4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3. 4. 2024.</w:t>
            </w:r>
            <w:r>
              <w:rPr>
                <w:lang w:val="hr-HR"/>
              </w:rPr>
              <w:t xml:space="preserve"> </w:t>
            </w:r>
          </w:p>
        </w:tc>
      </w:tr>
      <w:tr w:rsidR="002770F7">
        <w:trPr>
          <w:trHeight w:val="651"/>
        </w:trPr>
        <w:tc>
          <w:tcPr>
            <w:tcW w:w="3374" w:type="dxa"/>
            <w:shd w:val="clear" w:color="auto" w:fill="auto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Likovna kultur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eastAsia="zh-CN"/>
              </w:rPr>
            </w:pPr>
            <w:r>
              <w:rPr>
                <w:rFonts w:ascii="Calibri" w:eastAsia="Calibri" w:hAnsi="Calibri" w:cs="Calibri"/>
                <w:b/>
                <w:lang w:eastAsia="zh-CN"/>
              </w:rPr>
              <w:t>Engleski jezik u struci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Sara Ćavar, asist.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15,00 – 19,00 (S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</w:p>
        </w:tc>
        <w:tc>
          <w:tcPr>
            <w:tcW w:w="3289" w:type="dxa"/>
            <w:shd w:val="clear" w:color="auto" w:fill="auto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Metodologija završnoga rad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rPr>
                <w:lang w:val="hr-HR"/>
              </w:rPr>
              <w:t>Anamarija Kanisek</w:t>
            </w:r>
            <w:r>
              <w:t>, asistentic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-12,00 (V, 4 sata)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__________________________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:rsidR="002770F7" w:rsidRDefault="00F07472">
            <w:pPr>
              <w:spacing w:after="0"/>
              <w:jc w:val="center"/>
            </w:pPr>
            <w:r>
              <w:rPr>
                <w:rFonts w:cstheme="minorHAnsi"/>
              </w:rPr>
              <w:t>13</w:t>
            </w:r>
            <w:r>
              <w:rPr>
                <w:rFonts w:cstheme="minorHAnsi"/>
                <w:lang w:val="hr-HR"/>
              </w:rPr>
              <w:t>,00 – 1</w:t>
            </w:r>
            <w:r>
              <w:rPr>
                <w:rFonts w:cstheme="minorHAnsi"/>
              </w:rPr>
              <w:t>9</w:t>
            </w:r>
            <w:r>
              <w:rPr>
                <w:rFonts w:cstheme="minorHAnsi"/>
                <w:lang w:val="hr-HR"/>
              </w:rPr>
              <w:t>,30</w:t>
            </w:r>
            <w:r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S, 8 sati)</w:t>
            </w: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8. 4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9. 4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0. 4. 2024.</w:t>
            </w:r>
          </w:p>
        </w:tc>
      </w:tr>
      <w:tr w:rsidR="002770F7">
        <w:trPr>
          <w:trHeight w:val="520"/>
        </w:trPr>
        <w:tc>
          <w:tcPr>
            <w:tcW w:w="3374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>Integrirani predškolski kurikul II.</w:t>
            </w:r>
            <w:r>
              <w:rPr>
                <w:lang w:val="hr-HR"/>
              </w:rPr>
              <w:t xml:space="preserve"> 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Izv.prof.dr.sc.Tijana Borovac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lang w:val="hr-HR"/>
              </w:rPr>
              <w:t>16,00 -19,00( P, 4 sata)</w:t>
            </w: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Likovna kultur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lastRenderedPageBreak/>
              <w:t>_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Engleski jezik u struc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Sara Ćavar, asist.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 – 19,00 (S, 5 sati)</w:t>
            </w:r>
          </w:p>
        </w:tc>
        <w:tc>
          <w:tcPr>
            <w:tcW w:w="3289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lastRenderedPageBreak/>
              <w:t>Integrirani predškolski kurikul II.</w:t>
            </w:r>
            <w:r>
              <w:rPr>
                <w:lang w:val="hr-HR"/>
              </w:rPr>
              <w:t xml:space="preserve"> 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Sandra Moslavac, asistentica 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 -12,45</w:t>
            </w:r>
            <w:r>
              <w:t xml:space="preserve"> </w:t>
            </w:r>
            <w:r>
              <w:rPr>
                <w:lang w:val="hr-HR"/>
              </w:rPr>
              <w:t>(V, 5 sati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25. 4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6. 4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7. 4. 2024.</w:t>
            </w:r>
          </w:p>
        </w:tc>
      </w:tr>
      <w:tr w:rsidR="002770F7">
        <w:trPr>
          <w:trHeight w:val="841"/>
        </w:trPr>
        <w:tc>
          <w:tcPr>
            <w:tcW w:w="3374" w:type="dxa"/>
          </w:tcPr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</w:pPr>
            <w:r>
              <w:rPr>
                <w:b/>
                <w:bCs/>
              </w:rPr>
              <w:t>STRUČNA PRAKSA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2770F7">
            <w:pPr>
              <w:spacing w:after="0" w:line="240" w:lineRule="auto"/>
              <w:rPr>
                <w:rFonts w:ascii="Calibri" w:eastAsia="Calibri" w:hAnsi="Calibri" w:cs="Calibri"/>
                <w:lang w:val="hr-HR" w:eastAsia="zh-CN"/>
              </w:rPr>
            </w:pPr>
          </w:p>
          <w:p w:rsidR="002770F7" w:rsidRDefault="00F07472">
            <w:pPr>
              <w:shd w:val="clear" w:color="auto" w:fill="FFFFFF"/>
              <w:spacing w:after="0" w:line="240" w:lineRule="auto"/>
              <w:jc w:val="center"/>
            </w:pPr>
            <w:r>
              <w:rPr>
                <w:b/>
                <w:bCs/>
              </w:rPr>
              <w:t>STRUČNA PRAKSA</w:t>
            </w:r>
          </w:p>
          <w:p w:rsidR="002770F7" w:rsidRDefault="002770F7">
            <w:pPr>
              <w:spacing w:after="0" w:line="240" w:lineRule="auto"/>
              <w:rPr>
                <w:rFonts w:ascii="Calibri" w:eastAsia="Calibri" w:hAnsi="Calibri" w:cs="Calibri"/>
                <w:lang w:val="hr-HR" w:eastAsia="zh-CN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Metodologija završnoga rad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rPr>
                <w:lang w:val="hr-HR"/>
              </w:rPr>
              <w:t>Anamarija Kanisek</w:t>
            </w:r>
            <w:r>
              <w:t>, asistentic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rPr>
                <w:lang w:val="hr-HR"/>
              </w:rPr>
              <w:t>9,00-12,00 (V, 4 sata)</w:t>
            </w:r>
          </w:p>
          <w:p w:rsidR="002770F7" w:rsidRDefault="002770F7">
            <w:pPr>
              <w:spacing w:after="0" w:line="240" w:lineRule="auto"/>
              <w:jc w:val="center"/>
            </w:pPr>
          </w:p>
        </w:tc>
      </w:tr>
      <w:tr w:rsidR="00F07472">
        <w:trPr>
          <w:trHeight w:val="841"/>
        </w:trPr>
        <w:tc>
          <w:tcPr>
            <w:tcW w:w="3374" w:type="dxa"/>
          </w:tcPr>
          <w:p w:rsidR="00F07472" w:rsidRDefault="00F07472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F07472" w:rsidRDefault="00F07472">
            <w:pPr>
              <w:spacing w:after="0" w:line="240" w:lineRule="auto"/>
              <w:rPr>
                <w:rFonts w:ascii="Calibri" w:eastAsia="Calibri" w:hAnsi="Calibri" w:cs="Calibri"/>
                <w:lang w:val="hr-HR" w:eastAsia="zh-CN"/>
              </w:rPr>
            </w:pPr>
          </w:p>
        </w:tc>
        <w:tc>
          <w:tcPr>
            <w:tcW w:w="3289" w:type="dxa"/>
            <w:shd w:val="clear" w:color="auto" w:fill="FFFFFF"/>
          </w:tcPr>
          <w:p w:rsidR="00F07472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ČETVRTAK 2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. 5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  <w:r>
              <w:rPr>
                <w:highlight w:val="cyan"/>
                <w:lang w:val="hr-HR"/>
              </w:rPr>
              <w:t>SUBOTA 4. 5. 2024.</w:t>
            </w:r>
          </w:p>
        </w:tc>
      </w:tr>
      <w:tr w:rsidR="002770F7">
        <w:trPr>
          <w:trHeight w:val="192"/>
        </w:trPr>
        <w:tc>
          <w:tcPr>
            <w:tcW w:w="3374" w:type="dxa"/>
            <w:shd w:val="clear" w:color="auto" w:fill="FFFFFF"/>
          </w:tcPr>
          <w:p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  <w:p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Likovna kultura u integriranom kurikulu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</w:p>
          <w:p w:rsidR="002770F7" w:rsidRDefault="00F07472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:rsidR="00F31828" w:rsidRDefault="00F31828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:rsidR="00F31828" w:rsidRDefault="00F31828" w:rsidP="00F31828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:rsidR="00F31828" w:rsidRDefault="00F31828" w:rsidP="00F31828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r. sc. Ružica Tokić</w:t>
            </w:r>
          </w:p>
          <w:p w:rsidR="00F31828" w:rsidRDefault="00F31828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16,00-19,00 (4 sata</w:t>
            </w:r>
            <w:r w:rsidRPr="00F31828">
              <w:rPr>
                <w:rFonts w:cstheme="minorHAnsi"/>
                <w:shd w:val="clear" w:color="auto" w:fill="FFFFFF"/>
              </w:rPr>
              <w:t>)</w:t>
            </w:r>
          </w:p>
          <w:p w:rsidR="00F31828" w:rsidRPr="00F31828" w:rsidRDefault="00F31828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eastAsia="Calibri" w:cstheme="minorHAnsi"/>
                <w:lang w:val="hr-HR" w:eastAsia="zh-CN"/>
              </w:rPr>
            </w:pPr>
          </w:p>
        </w:tc>
        <w:tc>
          <w:tcPr>
            <w:tcW w:w="3289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Metodologija završnoga rada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rPr>
                <w:lang w:val="hr-HR"/>
              </w:rPr>
              <w:t>Anamarija Kanisek</w:t>
            </w:r>
            <w:r>
              <w:t>, asistentic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-12,45 (V, 5 sati)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Engleski jezik u struci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 xml:space="preserve">doc. dr. sc. Ivana Marinić 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13,00 - 16,00 (4 P)</w:t>
            </w: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9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0. 5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1. 5. 2024.</w:t>
            </w:r>
          </w:p>
        </w:tc>
      </w:tr>
      <w:tr w:rsidR="002770F7">
        <w:trPr>
          <w:trHeight w:val="192"/>
        </w:trPr>
        <w:tc>
          <w:tcPr>
            <w:tcW w:w="3374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>Integrirani predškolski kurikul II.</w:t>
            </w:r>
            <w:r>
              <w:rPr>
                <w:lang w:val="hr-HR"/>
              </w:rPr>
              <w:t xml:space="preserve"> 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Izv.prof.dr.sc.Tijana Borovac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6,00 -19,00( P, 4 sata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Engleski jezik u struci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Sara Ćavar, asistentica</w:t>
            </w:r>
          </w:p>
          <w:p w:rsidR="002770F7" w:rsidRDefault="00F07472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  <w:r>
              <w:rPr>
                <w:lang w:val="hr-HR"/>
              </w:rPr>
              <w:t>15,00 – 19,00 (S, 5 sati)</w:t>
            </w:r>
          </w:p>
          <w:p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Metodologija pedagoških istraživanj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Anamarija Kanisek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-12,00 (S, 4 sata)</w:t>
            </w:r>
          </w:p>
          <w:p w:rsidR="002770F7" w:rsidRDefault="00F07472">
            <w:pPr>
              <w:spacing w:after="0" w:line="240" w:lineRule="auto"/>
              <w:jc w:val="center"/>
            </w:pPr>
            <w:r>
              <w:t>__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:rsidR="002770F7" w:rsidRDefault="00CC1AA5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r. sc. Ružica Tokić</w:t>
            </w:r>
          </w:p>
          <w:p w:rsidR="002770F7" w:rsidRDefault="00CC1AA5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00 – 16,00 (4 sata</w:t>
            </w:r>
            <w:r w:rsidR="00F07472">
              <w:rPr>
                <w:lang w:val="hr-HR"/>
              </w:rPr>
              <w:t>)</w:t>
            </w:r>
          </w:p>
          <w:p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6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7. 5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8. 5. 2024.</w:t>
            </w: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:rsidR="002770F7" w:rsidRDefault="000F71B6">
            <w:pPr>
              <w:spacing w:after="0" w:line="240" w:lineRule="auto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cstheme="minorHAnsi"/>
                <w:lang w:val="hr-HR"/>
              </w:rPr>
              <w:t>15,00 – 18,00</w:t>
            </w:r>
            <w:r w:rsidR="00F07472"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S, 4</w:t>
            </w:r>
            <w:r w:rsidR="00F07472">
              <w:rPr>
                <w:rFonts w:eastAsia="Times New Roman" w:cstheme="minorHAnsi"/>
                <w:lang w:val="hr-HR" w:eastAsia="hr-HR"/>
              </w:rPr>
              <w:t xml:space="preserve"> sata)</w:t>
            </w:r>
          </w:p>
          <w:p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289" w:type="dxa"/>
          </w:tcPr>
          <w:p w:rsidR="000F71B6" w:rsidRDefault="000F71B6" w:rsidP="000F71B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:rsidR="000F71B6" w:rsidRDefault="000F71B6" w:rsidP="000F71B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:rsidR="000F71B6" w:rsidRDefault="000F71B6" w:rsidP="000F71B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:rsidR="000F71B6" w:rsidRDefault="000F71B6" w:rsidP="000F71B6">
            <w:pPr>
              <w:spacing w:after="0" w:line="240" w:lineRule="auto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cstheme="minorHAnsi"/>
                <w:lang w:val="hr-HR"/>
              </w:rPr>
              <w:t>13,00 – 16</w:t>
            </w:r>
            <w:r>
              <w:rPr>
                <w:rFonts w:cstheme="minorHAnsi"/>
                <w:lang w:val="hr-HR"/>
              </w:rPr>
              <w:t>,00</w:t>
            </w:r>
            <w:r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S, 4 sata)</w:t>
            </w:r>
          </w:p>
          <w:p w:rsidR="000F71B6" w:rsidRDefault="000F71B6" w:rsidP="000F71B6">
            <w:pPr>
              <w:spacing w:after="0" w:line="240" w:lineRule="auto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________________________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>Integrirani predškolski kurikul II.</w:t>
            </w:r>
            <w:r>
              <w:rPr>
                <w:lang w:val="hr-HR"/>
              </w:rPr>
              <w:t xml:space="preserve"> 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Sandra Moslavac, asistentica </w:t>
            </w:r>
          </w:p>
          <w:p w:rsidR="002770F7" w:rsidRDefault="00F07472" w:rsidP="000F71B6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lang w:val="hr-HR"/>
              </w:rPr>
              <w:t>16,00 -19,45</w:t>
            </w:r>
            <w:r w:rsidR="000F71B6">
              <w:rPr>
                <w:lang w:val="hr-HR"/>
              </w:rPr>
              <w:t xml:space="preserve"> </w:t>
            </w:r>
            <w:r>
              <w:rPr>
                <w:lang w:val="hr-HR"/>
              </w:rPr>
              <w:t>( V, 5 sati)</w:t>
            </w:r>
            <w:r w:rsidR="000F71B6">
              <w:rPr>
                <w:lang w:val="hr-HR"/>
              </w:rPr>
              <w:t xml:space="preserve"> </w:t>
            </w: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 xml:space="preserve"> ČETVRTAK 23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4. 5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5. 5. 2024.</w:t>
            </w: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>Metodologija pedagoških istraživanja</w:t>
            </w:r>
          </w:p>
          <w:p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izv. prof. dr. sc. Snježana Dubovicki</w:t>
            </w:r>
            <w:r>
              <w:rPr>
                <w:rFonts w:ascii="Calibri" w:eastAsia="Calibri" w:hAnsi="Calibri" w:cs="Times New Roman"/>
                <w:lang w:val="hr-HR"/>
              </w:rPr>
              <w:br/>
              <w:t>15,00-16,30 (P, 2 sata)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lang w:val="hr-HR"/>
              </w:rPr>
              <w:t>Anamarija Kanisek</w:t>
            </w:r>
            <w:r>
              <w:rPr>
                <w:rFonts w:ascii="Calibri" w:eastAsia="Calibri" w:hAnsi="Calibri" w:cs="Times New Roman"/>
              </w:rPr>
              <w:t>, asistentica</w:t>
            </w:r>
          </w:p>
          <w:p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6,30-18,00 (S, 2 sata)</w:t>
            </w:r>
          </w:p>
          <w:p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Likovna kultura u integriranom kurikulu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dr. art. Goran Kujundžić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(V, 4 sati)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8,00 – 11,00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V Zeko Slatina</w:t>
            </w:r>
          </w:p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</w:t>
            </w:r>
            <w:r>
              <w:rPr>
                <w:lang w:val="hr-HR"/>
              </w:rPr>
              <w:softHyphen/>
            </w:r>
            <w:r>
              <w:rPr>
                <w:lang w:val="hr-HR"/>
              </w:rPr>
              <w:softHyphen/>
              <w:t>___</w:t>
            </w:r>
          </w:p>
          <w:p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Likovna kultura u integriranom kurikulu 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,00 – 18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P, 4 sati)</w:t>
            </w:r>
          </w:p>
          <w:p w:rsidR="00CC1AA5" w:rsidRDefault="00CC1AA5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_____</w:t>
            </w:r>
          </w:p>
          <w:p w:rsidR="00CC1AA5" w:rsidRDefault="00CC1AA5" w:rsidP="00CC1AA5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:rsidR="00CC1AA5" w:rsidRDefault="00CC1AA5" w:rsidP="00CC1AA5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r. sc. Ružica Tokić</w:t>
            </w:r>
          </w:p>
          <w:p w:rsidR="002770F7" w:rsidRDefault="00CC1AA5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8,00-19,30</w:t>
            </w:r>
          </w:p>
        </w:tc>
        <w:tc>
          <w:tcPr>
            <w:tcW w:w="3289" w:type="dxa"/>
            <w:shd w:val="clear" w:color="auto" w:fill="FFFFFF"/>
          </w:tcPr>
          <w:p w:rsidR="002770F7" w:rsidRDefault="002770F7" w:rsidP="00F31828">
            <w:pPr>
              <w:spacing w:after="0" w:line="240" w:lineRule="auto"/>
              <w:jc w:val="center"/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30. 5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1. 5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. 6. 2024.</w:t>
            </w:r>
          </w:p>
        </w:tc>
      </w:tr>
      <w:tr w:rsidR="002770F7">
        <w:trPr>
          <w:trHeight w:val="192"/>
        </w:trPr>
        <w:tc>
          <w:tcPr>
            <w:tcW w:w="3374" w:type="dxa"/>
            <w:tcBorders>
              <w:bottom w:val="single" w:sz="4" w:space="0" w:color="auto"/>
            </w:tcBorders>
            <w:shd w:val="clear" w:color="auto" w:fill="FFF2CC"/>
          </w:tcPr>
          <w:p w:rsidR="002770F7" w:rsidRDefault="002770F7">
            <w:pPr>
              <w:spacing w:after="0" w:line="240" w:lineRule="auto"/>
              <w:jc w:val="center"/>
              <w:rPr>
                <w:color w:val="FF0000"/>
                <w:lang w:val="hr-HR"/>
              </w:rPr>
            </w:pPr>
          </w:p>
          <w:p w:rsidR="002770F7" w:rsidRDefault="00F07472">
            <w:pPr>
              <w:spacing w:after="0" w:line="240" w:lineRule="auto"/>
              <w:jc w:val="center"/>
              <w:rPr>
                <w:color w:val="FF0000"/>
              </w:rPr>
            </w:pPr>
            <w:r>
              <w:t>Dan državnosti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FFFFFF"/>
          </w:tcPr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  <w:p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</w:p>
        </w:tc>
      </w:tr>
      <w:tr w:rsidR="002770F7">
        <w:trPr>
          <w:trHeight w:val="192"/>
        </w:trPr>
        <w:tc>
          <w:tcPr>
            <w:tcW w:w="3374" w:type="dxa"/>
          </w:tcPr>
          <w:p w:rsidR="002770F7" w:rsidRDefault="00F07472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  <w:r>
              <w:rPr>
                <w:highlight w:val="magenta"/>
                <w:lang w:val="hr-HR"/>
              </w:rPr>
              <w:t>ČETVRTAK 6. 6. 2024.</w:t>
            </w:r>
          </w:p>
        </w:tc>
        <w:tc>
          <w:tcPr>
            <w:tcW w:w="3402" w:type="dxa"/>
          </w:tcPr>
          <w:p w:rsidR="002770F7" w:rsidRDefault="00F07472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  <w:r>
              <w:rPr>
                <w:highlight w:val="green"/>
                <w:lang w:val="hr-HR"/>
              </w:rPr>
              <w:t>PETAK 7. 6. 2024.</w:t>
            </w:r>
          </w:p>
        </w:tc>
        <w:tc>
          <w:tcPr>
            <w:tcW w:w="3289" w:type="dxa"/>
          </w:tcPr>
          <w:p w:rsidR="002770F7" w:rsidRDefault="00F07472">
            <w:pPr>
              <w:spacing w:after="0" w:line="240" w:lineRule="auto"/>
              <w:jc w:val="center"/>
              <w:rPr>
                <w:lang w:val="hr-HR" w:eastAsia="hr-HR"/>
              </w:rPr>
            </w:pPr>
            <w:r>
              <w:rPr>
                <w:highlight w:val="cyan"/>
                <w:lang w:val="hr-HR"/>
              </w:rPr>
              <w:t>SUBOTA 8. 6. 2024.</w:t>
            </w:r>
          </w:p>
        </w:tc>
      </w:tr>
      <w:tr w:rsidR="002770F7">
        <w:trPr>
          <w:trHeight w:val="192"/>
        </w:trPr>
        <w:tc>
          <w:tcPr>
            <w:tcW w:w="3374" w:type="dxa"/>
            <w:tcBorders>
              <w:bottom w:val="single" w:sz="4" w:space="0" w:color="auto"/>
            </w:tcBorders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:rsidR="000F71B6" w:rsidRDefault="000F71B6" w:rsidP="000F71B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:rsidR="000F71B6" w:rsidRDefault="000F71B6" w:rsidP="000F71B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:rsidR="000F71B6" w:rsidRDefault="000F71B6" w:rsidP="000F71B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:rsidR="002770F7" w:rsidRDefault="000F71B6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  <w:r>
              <w:rPr>
                <w:rFonts w:cstheme="minorHAnsi"/>
                <w:lang w:val="hr-HR"/>
              </w:rPr>
              <w:t>15,30 – 17,45</w:t>
            </w:r>
            <w:r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S, 4 sata)</w:t>
            </w:r>
            <w:bookmarkStart w:id="0" w:name="_GoBack"/>
            <w:bookmarkEnd w:id="0"/>
          </w:p>
          <w:p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</w:tc>
      </w:tr>
    </w:tbl>
    <w:p w:rsidR="002770F7" w:rsidRDefault="002770F7">
      <w:pPr>
        <w:spacing w:after="0"/>
        <w:jc w:val="center"/>
      </w:pPr>
    </w:p>
    <w:sectPr w:rsidR="002770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F37" w:rsidRDefault="00132F37">
      <w:pPr>
        <w:spacing w:line="240" w:lineRule="auto"/>
      </w:pPr>
      <w:r>
        <w:separator/>
      </w:r>
    </w:p>
  </w:endnote>
  <w:endnote w:type="continuationSeparator" w:id="0">
    <w:p w:rsidR="00132F37" w:rsidRDefault="00132F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F37" w:rsidRDefault="00132F37">
      <w:pPr>
        <w:spacing w:after="0"/>
      </w:pPr>
      <w:r>
        <w:separator/>
      </w:r>
    </w:p>
  </w:footnote>
  <w:footnote w:type="continuationSeparator" w:id="0">
    <w:p w:rsidR="00132F37" w:rsidRDefault="00132F3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MDe2tDQwtzQyMDFW0lEKTi0uzszPAykwrAUAx/pzACwAAAA="/>
  </w:docVars>
  <w:rsids>
    <w:rsidRoot w:val="00CD6D06"/>
    <w:rsid w:val="00077E32"/>
    <w:rsid w:val="0008517F"/>
    <w:rsid w:val="00085319"/>
    <w:rsid w:val="000C3D5F"/>
    <w:rsid w:val="000D5F71"/>
    <w:rsid w:val="000F71B6"/>
    <w:rsid w:val="00105098"/>
    <w:rsid w:val="00132F37"/>
    <w:rsid w:val="00160D5E"/>
    <w:rsid w:val="00163668"/>
    <w:rsid w:val="0018296A"/>
    <w:rsid w:val="001A7735"/>
    <w:rsid w:val="001B1ADF"/>
    <w:rsid w:val="001D1F41"/>
    <w:rsid w:val="001E4FC6"/>
    <w:rsid w:val="002160C5"/>
    <w:rsid w:val="002770F7"/>
    <w:rsid w:val="002851A9"/>
    <w:rsid w:val="00296A99"/>
    <w:rsid w:val="002A1B2A"/>
    <w:rsid w:val="002D268A"/>
    <w:rsid w:val="002F054A"/>
    <w:rsid w:val="00304BDF"/>
    <w:rsid w:val="00312056"/>
    <w:rsid w:val="00314893"/>
    <w:rsid w:val="00317DED"/>
    <w:rsid w:val="00324C83"/>
    <w:rsid w:val="00334E74"/>
    <w:rsid w:val="0034006E"/>
    <w:rsid w:val="00372CF3"/>
    <w:rsid w:val="00372D0F"/>
    <w:rsid w:val="00381930"/>
    <w:rsid w:val="003A1414"/>
    <w:rsid w:val="003E1B7D"/>
    <w:rsid w:val="00401D9E"/>
    <w:rsid w:val="00416566"/>
    <w:rsid w:val="004361E0"/>
    <w:rsid w:val="0045775E"/>
    <w:rsid w:val="00465463"/>
    <w:rsid w:val="00466FAE"/>
    <w:rsid w:val="00471216"/>
    <w:rsid w:val="004768DB"/>
    <w:rsid w:val="004B0B58"/>
    <w:rsid w:val="00501FB3"/>
    <w:rsid w:val="00510AC3"/>
    <w:rsid w:val="005135D8"/>
    <w:rsid w:val="00516895"/>
    <w:rsid w:val="00542A04"/>
    <w:rsid w:val="00560197"/>
    <w:rsid w:val="00581D7A"/>
    <w:rsid w:val="005C1A3E"/>
    <w:rsid w:val="005F71E7"/>
    <w:rsid w:val="006037B4"/>
    <w:rsid w:val="00605320"/>
    <w:rsid w:val="00623C2C"/>
    <w:rsid w:val="00670C4A"/>
    <w:rsid w:val="006829E1"/>
    <w:rsid w:val="006A4082"/>
    <w:rsid w:val="006B793D"/>
    <w:rsid w:val="006D0680"/>
    <w:rsid w:val="006D1DF4"/>
    <w:rsid w:val="006F59BD"/>
    <w:rsid w:val="007075E4"/>
    <w:rsid w:val="00733DE4"/>
    <w:rsid w:val="00736479"/>
    <w:rsid w:val="007532CD"/>
    <w:rsid w:val="00756F34"/>
    <w:rsid w:val="00761343"/>
    <w:rsid w:val="00787744"/>
    <w:rsid w:val="00787B71"/>
    <w:rsid w:val="007A724F"/>
    <w:rsid w:val="007B2E23"/>
    <w:rsid w:val="007D5737"/>
    <w:rsid w:val="007E28C8"/>
    <w:rsid w:val="00815709"/>
    <w:rsid w:val="0083033D"/>
    <w:rsid w:val="0083236D"/>
    <w:rsid w:val="0084679D"/>
    <w:rsid w:val="008937A6"/>
    <w:rsid w:val="008B75EF"/>
    <w:rsid w:val="00911FEE"/>
    <w:rsid w:val="009307C6"/>
    <w:rsid w:val="00932013"/>
    <w:rsid w:val="009433E7"/>
    <w:rsid w:val="00960892"/>
    <w:rsid w:val="009A236C"/>
    <w:rsid w:val="009A3616"/>
    <w:rsid w:val="009B78EB"/>
    <w:rsid w:val="009E5876"/>
    <w:rsid w:val="00A2705E"/>
    <w:rsid w:val="00A41B30"/>
    <w:rsid w:val="00A85453"/>
    <w:rsid w:val="00AA7648"/>
    <w:rsid w:val="00AD50D1"/>
    <w:rsid w:val="00B03483"/>
    <w:rsid w:val="00B16A4D"/>
    <w:rsid w:val="00B44E77"/>
    <w:rsid w:val="00B66066"/>
    <w:rsid w:val="00B76E94"/>
    <w:rsid w:val="00B96740"/>
    <w:rsid w:val="00BA37FD"/>
    <w:rsid w:val="00BF432A"/>
    <w:rsid w:val="00BF5B75"/>
    <w:rsid w:val="00C02141"/>
    <w:rsid w:val="00C20137"/>
    <w:rsid w:val="00C32943"/>
    <w:rsid w:val="00C331D3"/>
    <w:rsid w:val="00C52E02"/>
    <w:rsid w:val="00C96D91"/>
    <w:rsid w:val="00CB355E"/>
    <w:rsid w:val="00CC1AA5"/>
    <w:rsid w:val="00CD6C4D"/>
    <w:rsid w:val="00CD6D06"/>
    <w:rsid w:val="00D06300"/>
    <w:rsid w:val="00D63649"/>
    <w:rsid w:val="00D66271"/>
    <w:rsid w:val="00D77038"/>
    <w:rsid w:val="00DC48CC"/>
    <w:rsid w:val="00E20B04"/>
    <w:rsid w:val="00E25A8F"/>
    <w:rsid w:val="00E416E3"/>
    <w:rsid w:val="00E634C6"/>
    <w:rsid w:val="00EA55C2"/>
    <w:rsid w:val="00EB3698"/>
    <w:rsid w:val="00EB6B79"/>
    <w:rsid w:val="00EC05F4"/>
    <w:rsid w:val="00ED0FC2"/>
    <w:rsid w:val="00ED2B71"/>
    <w:rsid w:val="00EE33CC"/>
    <w:rsid w:val="00F0346C"/>
    <w:rsid w:val="00F07472"/>
    <w:rsid w:val="00F16FA2"/>
    <w:rsid w:val="00F31828"/>
    <w:rsid w:val="00F35B68"/>
    <w:rsid w:val="00F47A17"/>
    <w:rsid w:val="00F81485"/>
    <w:rsid w:val="00F84DA6"/>
    <w:rsid w:val="00F949AA"/>
    <w:rsid w:val="00F96919"/>
    <w:rsid w:val="00FA44AF"/>
    <w:rsid w:val="00FA6382"/>
    <w:rsid w:val="00FB54EC"/>
    <w:rsid w:val="00FD4F9C"/>
    <w:rsid w:val="048B2799"/>
    <w:rsid w:val="08D54D63"/>
    <w:rsid w:val="0A186AB2"/>
    <w:rsid w:val="0DBE1012"/>
    <w:rsid w:val="108F375A"/>
    <w:rsid w:val="114051D5"/>
    <w:rsid w:val="12620C86"/>
    <w:rsid w:val="14420A82"/>
    <w:rsid w:val="14785AD9"/>
    <w:rsid w:val="1857737E"/>
    <w:rsid w:val="19FF5031"/>
    <w:rsid w:val="1D216C38"/>
    <w:rsid w:val="1E4D7006"/>
    <w:rsid w:val="2A5021E9"/>
    <w:rsid w:val="30737B19"/>
    <w:rsid w:val="310248F0"/>
    <w:rsid w:val="346F6E7A"/>
    <w:rsid w:val="3A705177"/>
    <w:rsid w:val="3F9F7440"/>
    <w:rsid w:val="41BA2B76"/>
    <w:rsid w:val="42B50128"/>
    <w:rsid w:val="4582733B"/>
    <w:rsid w:val="459D1111"/>
    <w:rsid w:val="491662D5"/>
    <w:rsid w:val="4AAE39BD"/>
    <w:rsid w:val="57955326"/>
    <w:rsid w:val="5D4A322B"/>
    <w:rsid w:val="5EB048DE"/>
    <w:rsid w:val="5ED1087D"/>
    <w:rsid w:val="627F283B"/>
    <w:rsid w:val="6C815F0D"/>
    <w:rsid w:val="6FEF6EFC"/>
    <w:rsid w:val="75693280"/>
    <w:rsid w:val="7A733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2400B7"/>
  <w15:docId w15:val="{40D739D3-073D-496F-AE74-C9EDDFCDB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71B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  <w:lang w:val="hr-HR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  <w:rPr>
      <w:lang w:val="hr-HR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  <w:rPr>
      <w:lang w:val="hr-HR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lang w:val="hr-H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hr-H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lang w:val="hr-H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lang w:val="hr-H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  <w:lang w:val="hr-H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667</Words>
  <Characters>15202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Windows User</cp:lastModifiedBy>
  <cp:revision>2</cp:revision>
  <cp:lastPrinted>2024-01-31T08:54:00Z</cp:lastPrinted>
  <dcterms:created xsi:type="dcterms:W3CDTF">2024-05-02T11:06:00Z</dcterms:created>
  <dcterms:modified xsi:type="dcterms:W3CDTF">2024-05-02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4F1BE0AFF3D24C29AF4F665120ACE678_13</vt:lpwstr>
  </property>
</Properties>
</file>